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6661" w14:textId="78077C89" w:rsidR="000708AD" w:rsidRPr="00B14E00" w:rsidRDefault="00B067C1" w:rsidP="00B14E00">
      <w:pPr>
        <w:rPr>
          <w:b/>
          <w:color w:val="7030A0"/>
          <w:szCs w:val="18"/>
          <w:u w:val="single"/>
          <w:lang w:val="en-US"/>
        </w:rPr>
      </w:pPr>
      <w:r>
        <w:rPr>
          <w:b/>
          <w:sz w:val="18"/>
          <w:szCs w:val="18"/>
          <w:lang w:val="en-US"/>
        </w:rPr>
        <w:t xml:space="preserve">Additional </w:t>
      </w:r>
      <w:r w:rsidR="00EA65FF" w:rsidRPr="00D00EAB">
        <w:rPr>
          <w:b/>
          <w:sz w:val="18"/>
          <w:szCs w:val="18"/>
          <w:lang w:val="en-US"/>
        </w:rPr>
        <w:t>Tab</w:t>
      </w:r>
      <w:r w:rsidR="00D00EAB" w:rsidRPr="00D00EAB">
        <w:rPr>
          <w:b/>
          <w:sz w:val="18"/>
          <w:szCs w:val="18"/>
          <w:lang w:val="en-US"/>
        </w:rPr>
        <w:t>le</w:t>
      </w:r>
      <w:r w:rsidR="00B14E00">
        <w:rPr>
          <w:b/>
          <w:sz w:val="18"/>
          <w:szCs w:val="18"/>
          <w:lang w:val="en-US"/>
        </w:rPr>
        <w:t xml:space="preserve"> 4</w:t>
      </w:r>
      <w:r w:rsidR="00EA65FF" w:rsidRPr="00D00EAB">
        <w:rPr>
          <w:b/>
          <w:sz w:val="18"/>
          <w:szCs w:val="18"/>
          <w:lang w:val="en-US"/>
        </w:rPr>
        <w:t>a:</w:t>
      </w:r>
      <w:r w:rsidR="00EA65FF">
        <w:rPr>
          <w:sz w:val="18"/>
          <w:szCs w:val="18"/>
          <w:lang w:val="en-US"/>
        </w:rPr>
        <w:t xml:space="preserve"> </w:t>
      </w:r>
      <w:r w:rsidR="000708AD" w:rsidRPr="0016675A">
        <w:rPr>
          <w:sz w:val="18"/>
          <w:szCs w:val="18"/>
          <w:lang w:val="en-US"/>
        </w:rPr>
        <w:t xml:space="preserve">TP (a), FP (b), FN (c), and TN (d) </w:t>
      </w:r>
      <w:r w:rsidR="0016675A">
        <w:rPr>
          <w:sz w:val="18"/>
          <w:szCs w:val="18"/>
          <w:lang w:val="en-US"/>
        </w:rPr>
        <w:t xml:space="preserve">by </w:t>
      </w:r>
      <w:r w:rsidR="000708AD" w:rsidRPr="0016675A">
        <w:rPr>
          <w:sz w:val="18"/>
          <w:szCs w:val="18"/>
          <w:lang w:val="en-US"/>
        </w:rPr>
        <w:t xml:space="preserve">hotspot </w:t>
      </w:r>
      <w:r w:rsidR="0016675A">
        <w:rPr>
          <w:sz w:val="18"/>
          <w:szCs w:val="18"/>
          <w:lang w:val="en-US"/>
        </w:rPr>
        <w:t>mut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8"/>
        <w:gridCol w:w="399"/>
        <w:gridCol w:w="313"/>
        <w:gridCol w:w="399"/>
        <w:gridCol w:w="490"/>
      </w:tblGrid>
      <w:tr w:rsidR="00CF4B97" w:rsidRPr="00424B4D" w14:paraId="74EC7CCD" w14:textId="77777777" w:rsidTr="00D00EAB">
        <w:trPr>
          <w:trHeight w:val="454"/>
        </w:trPr>
        <w:tc>
          <w:tcPr>
            <w:tcW w:w="0" w:type="auto"/>
          </w:tcPr>
          <w:p w14:paraId="6823805C" w14:textId="77777777" w:rsidR="00CF4B97" w:rsidRPr="00424B4D" w:rsidRDefault="00CF4B97" w:rsidP="00897E54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424B4D">
              <w:rPr>
                <w:b/>
                <w:sz w:val="18"/>
                <w:szCs w:val="18"/>
                <w:lang w:val="en-US"/>
              </w:rPr>
              <w:t>STUDY</w:t>
            </w:r>
          </w:p>
        </w:tc>
        <w:tc>
          <w:tcPr>
            <w:tcW w:w="0" w:type="auto"/>
          </w:tcPr>
          <w:p w14:paraId="350043A2" w14:textId="77777777" w:rsidR="00CF4B97" w:rsidRPr="00424B4D" w:rsidRDefault="00390709" w:rsidP="00897E54">
            <w:pPr>
              <w:ind w:right="-852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a</w:t>
            </w:r>
          </w:p>
        </w:tc>
        <w:tc>
          <w:tcPr>
            <w:tcW w:w="0" w:type="auto"/>
          </w:tcPr>
          <w:p w14:paraId="662F5B24" w14:textId="77777777" w:rsidR="00CF4B97" w:rsidRPr="00424B4D" w:rsidRDefault="00CF4B97" w:rsidP="00897E54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424B4D">
              <w:rPr>
                <w:b/>
                <w:sz w:val="18"/>
                <w:szCs w:val="18"/>
                <w:lang w:val="en-US"/>
              </w:rPr>
              <w:t>b</w:t>
            </w:r>
          </w:p>
        </w:tc>
        <w:tc>
          <w:tcPr>
            <w:tcW w:w="0" w:type="auto"/>
          </w:tcPr>
          <w:p w14:paraId="41C8643F" w14:textId="77777777" w:rsidR="00CF4B97" w:rsidRPr="00424B4D" w:rsidRDefault="00CF4B97" w:rsidP="00897E54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424B4D">
              <w:rPr>
                <w:b/>
                <w:sz w:val="18"/>
                <w:szCs w:val="18"/>
                <w:lang w:val="en-US"/>
              </w:rPr>
              <w:t>c</w:t>
            </w:r>
          </w:p>
        </w:tc>
        <w:tc>
          <w:tcPr>
            <w:tcW w:w="0" w:type="auto"/>
          </w:tcPr>
          <w:p w14:paraId="3FBA9B81" w14:textId="77777777" w:rsidR="00CF4B97" w:rsidRPr="00424B4D" w:rsidRDefault="00CF4B97" w:rsidP="00897E54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d</w:t>
            </w:r>
          </w:p>
        </w:tc>
      </w:tr>
      <w:tr w:rsidR="00132B5C" w:rsidRPr="00424B4D" w14:paraId="43DA3BB5" w14:textId="77777777" w:rsidTr="00D00EAB">
        <w:trPr>
          <w:trHeight w:val="438"/>
        </w:trPr>
        <w:tc>
          <w:tcPr>
            <w:tcW w:w="0" w:type="auto"/>
          </w:tcPr>
          <w:p w14:paraId="2F7CB59E" w14:textId="77777777" w:rsidR="00132B5C" w:rsidRPr="00424B4D" w:rsidRDefault="00454AF1" w:rsidP="00132B5C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Chung</w:t>
            </w:r>
          </w:p>
        </w:tc>
        <w:tc>
          <w:tcPr>
            <w:tcW w:w="0" w:type="auto"/>
          </w:tcPr>
          <w:p w14:paraId="5E502CAA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4CE4D6D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97D1601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0EC2022D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1</w:t>
            </w:r>
          </w:p>
        </w:tc>
      </w:tr>
      <w:tr w:rsidR="00132B5C" w:rsidRPr="00424B4D" w14:paraId="1BDCD628" w14:textId="77777777" w:rsidTr="00D00EAB">
        <w:trPr>
          <w:trHeight w:val="269"/>
        </w:trPr>
        <w:tc>
          <w:tcPr>
            <w:tcW w:w="0" w:type="auto"/>
          </w:tcPr>
          <w:p w14:paraId="263173E9" w14:textId="77777777" w:rsidR="00132B5C" w:rsidRPr="00424B4D" w:rsidRDefault="00132B5C" w:rsidP="00132B5C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Chung</w:t>
            </w:r>
          </w:p>
          <w:p w14:paraId="52386D5D" w14:textId="77777777" w:rsidR="00132B5C" w:rsidRPr="00424B4D" w:rsidRDefault="00132B5C" w:rsidP="00132B5C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(H1047L)</w:t>
            </w:r>
          </w:p>
        </w:tc>
        <w:tc>
          <w:tcPr>
            <w:tcW w:w="0" w:type="auto"/>
          </w:tcPr>
          <w:p w14:paraId="59C859B5" w14:textId="77777777" w:rsidR="00132B5C" w:rsidRPr="00424B4D" w:rsidRDefault="00F9742A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7626552F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79EE383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58AE0BE" w14:textId="77777777" w:rsidR="00132B5C" w:rsidRPr="00424B4D" w:rsidRDefault="00F9742A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2</w:t>
            </w:r>
          </w:p>
        </w:tc>
      </w:tr>
      <w:tr w:rsidR="00132B5C" w:rsidRPr="00424B4D" w14:paraId="20186191" w14:textId="77777777" w:rsidTr="00D00EAB">
        <w:trPr>
          <w:trHeight w:val="269"/>
        </w:trPr>
        <w:tc>
          <w:tcPr>
            <w:tcW w:w="0" w:type="auto"/>
          </w:tcPr>
          <w:p w14:paraId="02107D0C" w14:textId="77777777" w:rsidR="00132B5C" w:rsidRPr="00424B4D" w:rsidRDefault="00132B5C" w:rsidP="00132B5C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Chung</w:t>
            </w:r>
          </w:p>
          <w:p w14:paraId="4D99F7E5" w14:textId="77777777" w:rsidR="00132B5C" w:rsidRPr="00424B4D" w:rsidRDefault="00132B5C" w:rsidP="00132B5C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(E545K)</w:t>
            </w:r>
          </w:p>
        </w:tc>
        <w:tc>
          <w:tcPr>
            <w:tcW w:w="0" w:type="auto"/>
          </w:tcPr>
          <w:p w14:paraId="26C7F16C" w14:textId="77777777" w:rsidR="00132B5C" w:rsidRPr="00424B4D" w:rsidRDefault="00F9742A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F8595EC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2D568D6" w14:textId="77777777" w:rsidR="00132B5C" w:rsidRPr="00424B4D" w:rsidRDefault="00132B5C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0239502" w14:textId="77777777" w:rsidR="00132B5C" w:rsidRPr="00424B4D" w:rsidRDefault="00F9742A" w:rsidP="00132B5C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3</w:t>
            </w:r>
          </w:p>
        </w:tc>
      </w:tr>
      <w:tr w:rsidR="00E144AF" w:rsidRPr="00424B4D" w14:paraId="2899D0E4" w14:textId="77777777" w:rsidTr="00D00EAB">
        <w:trPr>
          <w:trHeight w:val="269"/>
        </w:trPr>
        <w:tc>
          <w:tcPr>
            <w:tcW w:w="0" w:type="auto"/>
          </w:tcPr>
          <w:p w14:paraId="6263CA9F" w14:textId="77777777" w:rsidR="00E144AF" w:rsidRPr="00424B4D" w:rsidRDefault="00E144AF" w:rsidP="00132B5C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iggins (r)</w:t>
            </w:r>
          </w:p>
        </w:tc>
        <w:tc>
          <w:tcPr>
            <w:tcW w:w="0" w:type="auto"/>
          </w:tcPr>
          <w:p w14:paraId="29611286" w14:textId="77777777" w:rsidR="00E144AF" w:rsidRPr="00424B4D" w:rsidRDefault="00E144AF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14:paraId="0C107394" w14:textId="77777777" w:rsidR="00E144AF" w:rsidRPr="00424B4D" w:rsidRDefault="00E144AF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E2EA085" w14:textId="77777777" w:rsidR="00E144AF" w:rsidRPr="00424B4D" w:rsidRDefault="00E144AF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0DD11185" w14:textId="77777777" w:rsidR="00E144AF" w:rsidRPr="00424B4D" w:rsidRDefault="00E144AF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</w:t>
            </w:r>
          </w:p>
        </w:tc>
      </w:tr>
      <w:tr w:rsidR="00E144AF" w:rsidRPr="00424B4D" w14:paraId="4395B2FB" w14:textId="77777777" w:rsidTr="00D00EAB">
        <w:trPr>
          <w:trHeight w:val="269"/>
        </w:trPr>
        <w:tc>
          <w:tcPr>
            <w:tcW w:w="0" w:type="auto"/>
          </w:tcPr>
          <w:p w14:paraId="2FEF8FCC" w14:textId="77777777" w:rsidR="00E144AF" w:rsidRPr="00E144AF" w:rsidRDefault="00E144AF" w:rsidP="00E144AF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E144AF">
              <w:rPr>
                <w:b/>
                <w:sz w:val="18"/>
                <w:szCs w:val="18"/>
                <w:lang w:val="en-US"/>
              </w:rPr>
              <w:t>Higgins (r)</w:t>
            </w:r>
          </w:p>
          <w:p w14:paraId="146C5E34" w14:textId="77777777" w:rsidR="00E144AF" w:rsidRPr="00E144AF" w:rsidRDefault="00E144AF" w:rsidP="00E144AF">
            <w:pPr>
              <w:ind w:right="-852"/>
              <w:rPr>
                <w:b/>
                <w:sz w:val="18"/>
                <w:szCs w:val="18"/>
                <w:lang w:val="en-US"/>
              </w:rPr>
            </w:pPr>
            <w:r w:rsidRPr="00E144AF">
              <w:rPr>
                <w:b/>
                <w:sz w:val="18"/>
                <w:szCs w:val="18"/>
                <w:lang w:val="en-US"/>
              </w:rPr>
              <w:t>(H1047 L/R)</w:t>
            </w:r>
          </w:p>
        </w:tc>
        <w:tc>
          <w:tcPr>
            <w:tcW w:w="0" w:type="auto"/>
          </w:tcPr>
          <w:p w14:paraId="1C66A33F" w14:textId="77777777" w:rsidR="00E144AF" w:rsidRPr="00424B4D" w:rsidRDefault="00E144AF" w:rsidP="00E144A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14:paraId="28915DC3" w14:textId="77777777" w:rsidR="00E144AF" w:rsidRPr="00424B4D" w:rsidRDefault="00E144AF" w:rsidP="00E144A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BC6CC51" w14:textId="77777777" w:rsidR="00E144AF" w:rsidRPr="00424B4D" w:rsidRDefault="00E144AF" w:rsidP="00E144A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44992E65" w14:textId="77777777" w:rsidR="00E144AF" w:rsidRPr="00424B4D" w:rsidRDefault="00E144AF" w:rsidP="00E144A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</w:t>
            </w:r>
          </w:p>
        </w:tc>
      </w:tr>
      <w:tr w:rsidR="00E144AF" w:rsidRPr="00424B4D" w14:paraId="65ADD82C" w14:textId="77777777" w:rsidTr="00D00EAB">
        <w:trPr>
          <w:trHeight w:val="269"/>
        </w:trPr>
        <w:tc>
          <w:tcPr>
            <w:tcW w:w="0" w:type="auto"/>
          </w:tcPr>
          <w:p w14:paraId="61001C4D" w14:textId="77777777" w:rsidR="00E144AF" w:rsidRDefault="00E144AF" w:rsidP="00132B5C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iggins (r)</w:t>
            </w:r>
          </w:p>
          <w:p w14:paraId="5C4A9CFF" w14:textId="77777777" w:rsidR="00E144AF" w:rsidRPr="00424B4D" w:rsidRDefault="00E144AF" w:rsidP="00132B5C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E545K</w:t>
            </w:r>
            <w:r w:rsidR="00E065D3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3575D979" w14:textId="77777777" w:rsidR="00E144AF" w:rsidRPr="00424B4D" w:rsidRDefault="00E065D3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524D3F2" w14:textId="77777777" w:rsidR="00E144AF" w:rsidRPr="00424B4D" w:rsidRDefault="00E065D3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0E3AE59" w14:textId="77777777" w:rsidR="00E144AF" w:rsidRPr="00424B4D" w:rsidRDefault="00E065D3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9A47874" w14:textId="77777777" w:rsidR="00E144AF" w:rsidRPr="00424B4D" w:rsidRDefault="00E065D3" w:rsidP="00132B5C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</w:t>
            </w:r>
          </w:p>
        </w:tc>
      </w:tr>
      <w:tr w:rsidR="00303782" w:rsidRPr="00424B4D" w14:paraId="67F9B468" w14:textId="77777777" w:rsidTr="00D00EAB">
        <w:trPr>
          <w:trHeight w:val="269"/>
        </w:trPr>
        <w:tc>
          <w:tcPr>
            <w:tcW w:w="0" w:type="auto"/>
          </w:tcPr>
          <w:p w14:paraId="594B0E9D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iggins (p)</w:t>
            </w:r>
          </w:p>
        </w:tc>
        <w:tc>
          <w:tcPr>
            <w:tcW w:w="0" w:type="auto"/>
          </w:tcPr>
          <w:p w14:paraId="2F7C75D4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54C102DB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0B977848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4CEE2B23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</w:tr>
      <w:tr w:rsidR="00303782" w:rsidRPr="00424B4D" w14:paraId="2F719699" w14:textId="77777777" w:rsidTr="00D00EAB">
        <w:trPr>
          <w:trHeight w:val="269"/>
        </w:trPr>
        <w:tc>
          <w:tcPr>
            <w:tcW w:w="0" w:type="auto"/>
          </w:tcPr>
          <w:p w14:paraId="718AD9B0" w14:textId="77777777" w:rsidR="00303782" w:rsidRPr="00E144AF" w:rsidRDefault="00303782" w:rsidP="00303782">
            <w:pPr>
              <w:ind w:right="-852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Higgins (p</w:t>
            </w:r>
            <w:r w:rsidRPr="00E144AF">
              <w:rPr>
                <w:b/>
                <w:sz w:val="18"/>
                <w:szCs w:val="18"/>
                <w:lang w:val="en-US"/>
              </w:rPr>
              <w:t>)</w:t>
            </w:r>
          </w:p>
          <w:p w14:paraId="76CE21F5" w14:textId="77777777" w:rsidR="00303782" w:rsidRPr="00E144AF" w:rsidRDefault="0027022C" w:rsidP="00303782">
            <w:pPr>
              <w:ind w:right="-852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(H1047</w:t>
            </w:r>
            <w:r w:rsidR="00303782" w:rsidRPr="00E144AF">
              <w:rPr>
                <w:b/>
                <w:sz w:val="18"/>
                <w:szCs w:val="18"/>
                <w:lang w:val="en-US"/>
              </w:rPr>
              <w:t>R)</w:t>
            </w:r>
          </w:p>
        </w:tc>
        <w:tc>
          <w:tcPr>
            <w:tcW w:w="0" w:type="auto"/>
          </w:tcPr>
          <w:p w14:paraId="5CF998EE" w14:textId="77777777" w:rsidR="00303782" w:rsidRPr="00B9788F" w:rsidRDefault="00303782" w:rsidP="00303782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</w:tcPr>
          <w:p w14:paraId="6E6CD613" w14:textId="77777777" w:rsidR="00303782" w:rsidRPr="00B9788F" w:rsidRDefault="00303782" w:rsidP="00303782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</w:tcPr>
          <w:p w14:paraId="605D7B28" w14:textId="77777777" w:rsidR="00303782" w:rsidRPr="00B9788F" w:rsidRDefault="00303782" w:rsidP="00303782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</w:tcPr>
          <w:p w14:paraId="7D4A88DE" w14:textId="77777777" w:rsidR="00303782" w:rsidRPr="00B9788F" w:rsidRDefault="00303782" w:rsidP="00303782">
            <w:pPr>
              <w:ind w:right="-852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8</w:t>
            </w:r>
          </w:p>
        </w:tc>
      </w:tr>
      <w:tr w:rsidR="00303782" w:rsidRPr="00424B4D" w14:paraId="0A948371" w14:textId="77777777" w:rsidTr="00D00EAB">
        <w:trPr>
          <w:trHeight w:val="269"/>
        </w:trPr>
        <w:tc>
          <w:tcPr>
            <w:tcW w:w="0" w:type="auto"/>
          </w:tcPr>
          <w:p w14:paraId="33AB3F6E" w14:textId="77777777" w:rsidR="00303782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iggins (p)</w:t>
            </w:r>
          </w:p>
          <w:p w14:paraId="4BAD1C40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E542K/E545K)</w:t>
            </w:r>
          </w:p>
        </w:tc>
        <w:tc>
          <w:tcPr>
            <w:tcW w:w="0" w:type="auto"/>
          </w:tcPr>
          <w:p w14:paraId="4B21B36B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6ECE67C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2953225A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7559A179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</w:t>
            </w:r>
          </w:p>
        </w:tc>
      </w:tr>
      <w:tr w:rsidR="00303782" w:rsidRPr="00424B4D" w14:paraId="36632CC0" w14:textId="77777777" w:rsidTr="00D00EAB">
        <w:trPr>
          <w:trHeight w:val="269"/>
        </w:trPr>
        <w:tc>
          <w:tcPr>
            <w:tcW w:w="0" w:type="auto"/>
          </w:tcPr>
          <w:p w14:paraId="7E83297D" w14:textId="77777777" w:rsidR="00303782" w:rsidRPr="00B647BB" w:rsidRDefault="00390709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the</w:t>
            </w:r>
          </w:p>
        </w:tc>
        <w:tc>
          <w:tcPr>
            <w:tcW w:w="0" w:type="auto"/>
          </w:tcPr>
          <w:p w14:paraId="08DB9D65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6C31DE44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028C7D8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7878E19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</w:tr>
      <w:tr w:rsidR="00303782" w:rsidRPr="00424B4D" w14:paraId="2CC743FF" w14:textId="77777777" w:rsidTr="00D00EAB">
        <w:trPr>
          <w:trHeight w:val="269"/>
        </w:trPr>
        <w:tc>
          <w:tcPr>
            <w:tcW w:w="0" w:type="auto"/>
          </w:tcPr>
          <w:p w14:paraId="15B88929" w14:textId="77777777" w:rsidR="00303782" w:rsidRPr="00B647BB" w:rsidRDefault="00390709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the</w:t>
            </w:r>
          </w:p>
          <w:p w14:paraId="6372A157" w14:textId="77777777" w:rsidR="00303782" w:rsidRPr="00B647BB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B647BB">
              <w:rPr>
                <w:b/>
                <w:sz w:val="18"/>
                <w:szCs w:val="18"/>
              </w:rPr>
              <w:t>(H1047L/R)</w:t>
            </w:r>
          </w:p>
        </w:tc>
        <w:tc>
          <w:tcPr>
            <w:tcW w:w="0" w:type="auto"/>
          </w:tcPr>
          <w:p w14:paraId="3FA47054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22762BAC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A762134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0E498D1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</w:tr>
      <w:tr w:rsidR="00303782" w:rsidRPr="00424B4D" w14:paraId="08BF4876" w14:textId="77777777" w:rsidTr="00D00EAB">
        <w:trPr>
          <w:trHeight w:val="269"/>
        </w:trPr>
        <w:tc>
          <w:tcPr>
            <w:tcW w:w="0" w:type="auto"/>
          </w:tcPr>
          <w:p w14:paraId="73885EB5" w14:textId="77777777" w:rsidR="00303782" w:rsidRPr="00B647BB" w:rsidRDefault="00390709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the</w:t>
            </w:r>
          </w:p>
          <w:p w14:paraId="51A6341F" w14:textId="77777777" w:rsidR="00303782" w:rsidRPr="00B647BB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B647BB">
              <w:rPr>
                <w:b/>
                <w:sz w:val="18"/>
                <w:szCs w:val="18"/>
              </w:rPr>
              <w:t>(E543K/E545K)</w:t>
            </w:r>
          </w:p>
        </w:tc>
        <w:tc>
          <w:tcPr>
            <w:tcW w:w="0" w:type="auto"/>
          </w:tcPr>
          <w:p w14:paraId="702A7887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85EC922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756DB04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A1D151A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303782" w:rsidRPr="00424B4D" w14:paraId="52E50E42" w14:textId="77777777" w:rsidTr="00D00EAB">
        <w:trPr>
          <w:trHeight w:val="269"/>
        </w:trPr>
        <w:tc>
          <w:tcPr>
            <w:tcW w:w="0" w:type="auto"/>
          </w:tcPr>
          <w:p w14:paraId="2D4B8B52" w14:textId="77777777" w:rsidR="00303782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arcia-Saenz</w:t>
            </w:r>
          </w:p>
        </w:tc>
        <w:tc>
          <w:tcPr>
            <w:tcW w:w="0" w:type="auto"/>
          </w:tcPr>
          <w:p w14:paraId="462C81F6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14:paraId="3482848C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0E23C1F5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14:paraId="0CD49858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</w:tr>
      <w:tr w:rsidR="00303782" w:rsidRPr="00424B4D" w14:paraId="3A6CB94B" w14:textId="77777777" w:rsidTr="00D00EAB">
        <w:trPr>
          <w:trHeight w:val="269"/>
        </w:trPr>
        <w:tc>
          <w:tcPr>
            <w:tcW w:w="0" w:type="auto"/>
          </w:tcPr>
          <w:p w14:paraId="3860CCD9" w14:textId="77777777" w:rsidR="00303782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arcia-Saenz</w:t>
            </w:r>
          </w:p>
          <w:p w14:paraId="749F769F" w14:textId="77777777" w:rsidR="00303782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H1047R)</w:t>
            </w:r>
          </w:p>
        </w:tc>
        <w:tc>
          <w:tcPr>
            <w:tcW w:w="0" w:type="auto"/>
          </w:tcPr>
          <w:p w14:paraId="2496B124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441683D3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ECC1603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66753B31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</w:t>
            </w:r>
          </w:p>
        </w:tc>
      </w:tr>
      <w:tr w:rsidR="00303782" w:rsidRPr="00424B4D" w14:paraId="44D2E14C" w14:textId="77777777" w:rsidTr="00D00EAB">
        <w:trPr>
          <w:trHeight w:val="269"/>
        </w:trPr>
        <w:tc>
          <w:tcPr>
            <w:tcW w:w="0" w:type="auto"/>
          </w:tcPr>
          <w:p w14:paraId="780D3AB3" w14:textId="77777777" w:rsidR="00303782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arcia-Saenz</w:t>
            </w:r>
          </w:p>
          <w:p w14:paraId="2E91D7AB" w14:textId="77777777" w:rsidR="00303782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E542K/E545K)</w:t>
            </w:r>
          </w:p>
        </w:tc>
        <w:tc>
          <w:tcPr>
            <w:tcW w:w="0" w:type="auto"/>
          </w:tcPr>
          <w:p w14:paraId="2C0B91AA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52DFF8BB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555ECD5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C6B8B7B" w14:textId="77777777" w:rsidR="00303782" w:rsidRDefault="0030378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</w:p>
        </w:tc>
      </w:tr>
      <w:tr w:rsidR="00DC52AC" w:rsidRPr="00424B4D" w14:paraId="436BDC5F" w14:textId="77777777" w:rsidTr="00D00EAB">
        <w:trPr>
          <w:trHeight w:val="269"/>
        </w:trPr>
        <w:tc>
          <w:tcPr>
            <w:tcW w:w="0" w:type="auto"/>
          </w:tcPr>
          <w:p w14:paraId="691A04F0" w14:textId="77777777" w:rsidR="00DC52AC" w:rsidRDefault="00DC52A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hatsky</w:t>
            </w:r>
          </w:p>
        </w:tc>
        <w:tc>
          <w:tcPr>
            <w:tcW w:w="0" w:type="auto"/>
          </w:tcPr>
          <w:p w14:paraId="263C4D58" w14:textId="77777777" w:rsidR="00DC52AC" w:rsidRDefault="006F6589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14:paraId="727000DB" w14:textId="77777777" w:rsidR="00DC52AC" w:rsidRDefault="006F6589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DDDD43C" w14:textId="77777777" w:rsidR="00DC52AC" w:rsidRDefault="006F6589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223D33E" w14:textId="77777777" w:rsidR="00DC52AC" w:rsidRDefault="006F6589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</w:tr>
      <w:tr w:rsidR="00DC52AC" w:rsidRPr="00424B4D" w14:paraId="47EFE494" w14:textId="77777777" w:rsidTr="00D00EAB">
        <w:trPr>
          <w:trHeight w:val="269"/>
        </w:trPr>
        <w:tc>
          <w:tcPr>
            <w:tcW w:w="0" w:type="auto"/>
          </w:tcPr>
          <w:p w14:paraId="1BF2031A" w14:textId="77777777" w:rsidR="00DC52AC" w:rsidRDefault="00DC52A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hatsky</w:t>
            </w:r>
          </w:p>
          <w:p w14:paraId="2E6DC713" w14:textId="77777777" w:rsidR="00DC52AC" w:rsidRDefault="00DC52A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H1047L/R)</w:t>
            </w:r>
          </w:p>
        </w:tc>
        <w:tc>
          <w:tcPr>
            <w:tcW w:w="0" w:type="auto"/>
          </w:tcPr>
          <w:p w14:paraId="447AFA72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CE6B963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A62D9DC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D4CD764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</w:t>
            </w:r>
          </w:p>
        </w:tc>
      </w:tr>
      <w:tr w:rsidR="00DC52AC" w:rsidRPr="00424B4D" w14:paraId="0241BFEE" w14:textId="77777777" w:rsidTr="00D00EAB">
        <w:trPr>
          <w:trHeight w:val="269"/>
        </w:trPr>
        <w:tc>
          <w:tcPr>
            <w:tcW w:w="0" w:type="auto"/>
          </w:tcPr>
          <w:p w14:paraId="5920E605" w14:textId="77777777" w:rsidR="00DC52AC" w:rsidRDefault="00DC52A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hatsky</w:t>
            </w:r>
          </w:p>
          <w:p w14:paraId="5E252901" w14:textId="77777777" w:rsidR="00DC52AC" w:rsidRDefault="00DC52A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E542K/E545K)</w:t>
            </w:r>
          </w:p>
        </w:tc>
        <w:tc>
          <w:tcPr>
            <w:tcW w:w="0" w:type="auto"/>
          </w:tcPr>
          <w:p w14:paraId="52A2E760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4E9329D0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EB7E587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FED6B7E" w14:textId="77777777" w:rsidR="00DC52AC" w:rsidRDefault="00DC52A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</w:p>
        </w:tc>
      </w:tr>
      <w:tr w:rsidR="00303782" w:rsidRPr="00424B4D" w14:paraId="2940C370" w14:textId="77777777" w:rsidTr="00D00EAB">
        <w:trPr>
          <w:trHeight w:val="269"/>
        </w:trPr>
        <w:tc>
          <w:tcPr>
            <w:tcW w:w="0" w:type="auto"/>
          </w:tcPr>
          <w:p w14:paraId="2F6CCA61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Spoerke</w:t>
            </w:r>
          </w:p>
        </w:tc>
        <w:tc>
          <w:tcPr>
            <w:tcW w:w="0" w:type="auto"/>
          </w:tcPr>
          <w:p w14:paraId="7B9CB890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</w:tcPr>
          <w:p w14:paraId="46616E8A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14:paraId="22DA7249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14:paraId="315F1F4E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71</w:t>
            </w:r>
          </w:p>
        </w:tc>
      </w:tr>
      <w:tr w:rsidR="00303782" w:rsidRPr="00424B4D" w14:paraId="691C1517" w14:textId="77777777" w:rsidTr="00D00EAB">
        <w:trPr>
          <w:trHeight w:val="269"/>
        </w:trPr>
        <w:tc>
          <w:tcPr>
            <w:tcW w:w="0" w:type="auto"/>
          </w:tcPr>
          <w:p w14:paraId="349659D5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Spoerke</w:t>
            </w:r>
          </w:p>
          <w:p w14:paraId="0701186C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(H1047L/R)</w:t>
            </w:r>
          </w:p>
        </w:tc>
        <w:tc>
          <w:tcPr>
            <w:tcW w:w="0" w:type="auto"/>
          </w:tcPr>
          <w:p w14:paraId="5012AB1E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28</w:t>
            </w:r>
          </w:p>
        </w:tc>
        <w:tc>
          <w:tcPr>
            <w:tcW w:w="0" w:type="auto"/>
          </w:tcPr>
          <w:p w14:paraId="773B8D77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2AEF9D4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14:paraId="4DB30D8F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00</w:t>
            </w:r>
          </w:p>
        </w:tc>
      </w:tr>
      <w:tr w:rsidR="00303782" w:rsidRPr="00424B4D" w14:paraId="5212A223" w14:textId="77777777" w:rsidTr="00D00EAB">
        <w:trPr>
          <w:trHeight w:val="269"/>
        </w:trPr>
        <w:tc>
          <w:tcPr>
            <w:tcW w:w="0" w:type="auto"/>
          </w:tcPr>
          <w:p w14:paraId="75621401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Spoerke</w:t>
            </w:r>
          </w:p>
          <w:p w14:paraId="4EA665D8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(E542K/E545K/G)</w:t>
            </w:r>
          </w:p>
        </w:tc>
        <w:tc>
          <w:tcPr>
            <w:tcW w:w="0" w:type="auto"/>
          </w:tcPr>
          <w:p w14:paraId="609DF67E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14:paraId="2706369D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3469DBA9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5C1CA5D4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08</w:t>
            </w:r>
          </w:p>
        </w:tc>
      </w:tr>
      <w:tr w:rsidR="00303782" w:rsidRPr="00424B4D" w14:paraId="55160A31" w14:textId="77777777" w:rsidTr="00D00EAB">
        <w:trPr>
          <w:trHeight w:val="269"/>
        </w:trPr>
        <w:tc>
          <w:tcPr>
            <w:tcW w:w="0" w:type="auto"/>
          </w:tcPr>
          <w:p w14:paraId="2FE2F6AD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Tzanikou</w:t>
            </w:r>
          </w:p>
        </w:tc>
        <w:tc>
          <w:tcPr>
            <w:tcW w:w="0" w:type="auto"/>
          </w:tcPr>
          <w:p w14:paraId="311E1C25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B2A945A" w14:textId="77777777" w:rsidR="00303782" w:rsidRPr="00424B4D" w:rsidRDefault="00854A2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5B8A2386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5D81BBFF" w14:textId="77777777" w:rsidR="00303782" w:rsidRPr="00424B4D" w:rsidRDefault="00854A22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303782" w:rsidRPr="00424B4D" w14:paraId="56A2B09E" w14:textId="77777777" w:rsidTr="00D00EAB">
        <w:trPr>
          <w:trHeight w:val="269"/>
        </w:trPr>
        <w:tc>
          <w:tcPr>
            <w:tcW w:w="0" w:type="auto"/>
          </w:tcPr>
          <w:p w14:paraId="4991CA80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Tzanikou</w:t>
            </w:r>
          </w:p>
          <w:p w14:paraId="79125C06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(H1047R)</w:t>
            </w:r>
          </w:p>
        </w:tc>
        <w:tc>
          <w:tcPr>
            <w:tcW w:w="0" w:type="auto"/>
          </w:tcPr>
          <w:p w14:paraId="506155FA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412C4524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5A655071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14:paraId="7BCBDB22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2</w:t>
            </w:r>
          </w:p>
        </w:tc>
      </w:tr>
      <w:tr w:rsidR="00303782" w:rsidRPr="00424B4D" w14:paraId="2668599F" w14:textId="77777777" w:rsidTr="00D00EAB">
        <w:trPr>
          <w:trHeight w:val="269"/>
        </w:trPr>
        <w:tc>
          <w:tcPr>
            <w:tcW w:w="0" w:type="auto"/>
          </w:tcPr>
          <w:p w14:paraId="3A5E949C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Tzanikou</w:t>
            </w:r>
          </w:p>
          <w:p w14:paraId="5977FE23" w14:textId="77777777" w:rsidR="00303782" w:rsidRPr="00424B4D" w:rsidRDefault="00303782" w:rsidP="00303782">
            <w:pPr>
              <w:ind w:right="-852"/>
              <w:rPr>
                <w:b/>
                <w:sz w:val="18"/>
                <w:szCs w:val="18"/>
              </w:rPr>
            </w:pPr>
            <w:r w:rsidRPr="00424B4D">
              <w:rPr>
                <w:b/>
                <w:sz w:val="18"/>
                <w:szCs w:val="18"/>
              </w:rPr>
              <w:t>(E545K)</w:t>
            </w:r>
          </w:p>
        </w:tc>
        <w:tc>
          <w:tcPr>
            <w:tcW w:w="0" w:type="auto"/>
          </w:tcPr>
          <w:p w14:paraId="6B5D59E8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774F0746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DD6FB25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2B6D97E1" w14:textId="77777777" w:rsidR="00303782" w:rsidRPr="00424B4D" w:rsidRDefault="00303782" w:rsidP="00303782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4</w:t>
            </w:r>
          </w:p>
        </w:tc>
      </w:tr>
      <w:tr w:rsidR="00D17BEC" w:rsidRPr="00424B4D" w14:paraId="719A2558" w14:textId="77777777" w:rsidTr="00D00EAB">
        <w:trPr>
          <w:trHeight w:val="269"/>
        </w:trPr>
        <w:tc>
          <w:tcPr>
            <w:tcW w:w="0" w:type="auto"/>
          </w:tcPr>
          <w:p w14:paraId="0C42FC29" w14:textId="77777777" w:rsidR="00D17BEC" w:rsidRDefault="00D17BE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reno</w:t>
            </w:r>
          </w:p>
          <w:p w14:paraId="00D06ABE" w14:textId="77777777" w:rsidR="00D17BEC" w:rsidRPr="00424B4D" w:rsidRDefault="00D17BEC" w:rsidP="0030378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a)+(b)</w:t>
            </w:r>
          </w:p>
        </w:tc>
        <w:tc>
          <w:tcPr>
            <w:tcW w:w="0" w:type="auto"/>
          </w:tcPr>
          <w:p w14:paraId="569BB731" w14:textId="77777777" w:rsidR="00D17BEC" w:rsidRPr="00424B4D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14:paraId="2ECFA72C" w14:textId="77777777" w:rsidR="00D17BEC" w:rsidRPr="00424B4D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F4D1627" w14:textId="77777777" w:rsidR="00D17BEC" w:rsidRPr="00424B4D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B57C7D5" w14:textId="77777777" w:rsidR="00D17BEC" w:rsidRPr="00424B4D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</w:p>
        </w:tc>
      </w:tr>
      <w:tr w:rsidR="00D17BEC" w:rsidRPr="00424B4D" w14:paraId="572281CD" w14:textId="77777777" w:rsidTr="00D00EAB">
        <w:trPr>
          <w:trHeight w:val="269"/>
        </w:trPr>
        <w:tc>
          <w:tcPr>
            <w:tcW w:w="0" w:type="auto"/>
          </w:tcPr>
          <w:p w14:paraId="4197A19F" w14:textId="77777777" w:rsidR="00D17BEC" w:rsidRDefault="00D17BEC" w:rsidP="00D17BEC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reno</w:t>
            </w:r>
          </w:p>
          <w:p w14:paraId="712025F4" w14:textId="77777777" w:rsidR="00D17BEC" w:rsidRDefault="00D17BEC" w:rsidP="00D17BEC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a)+(b)</w:t>
            </w:r>
          </w:p>
          <w:p w14:paraId="795CEFA2" w14:textId="77777777" w:rsidR="00D17BEC" w:rsidRDefault="00390709" w:rsidP="00D17BEC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r w:rsidR="00D17BEC">
              <w:rPr>
                <w:b/>
                <w:sz w:val="18"/>
                <w:szCs w:val="18"/>
              </w:rPr>
              <w:t>H1047R</w:t>
            </w:r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7D620C90" w14:textId="77777777" w:rsidR="00D17BEC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14:paraId="3588F41D" w14:textId="77777777" w:rsidR="00D17BEC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209C37E" w14:textId="77777777" w:rsidR="00D17BEC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B9D9323" w14:textId="77777777" w:rsidR="00D17BEC" w:rsidRDefault="00D17BEC" w:rsidP="0030378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</w:t>
            </w:r>
          </w:p>
        </w:tc>
      </w:tr>
      <w:tr w:rsidR="00B7528F" w:rsidRPr="00424B4D" w14:paraId="0F0961C0" w14:textId="77777777" w:rsidTr="00D00EAB">
        <w:trPr>
          <w:trHeight w:val="269"/>
        </w:trPr>
        <w:tc>
          <w:tcPr>
            <w:tcW w:w="0" w:type="auto"/>
          </w:tcPr>
          <w:p w14:paraId="61DA7860" w14:textId="77777777" w:rsidR="00B7528F" w:rsidRPr="00B7528F" w:rsidRDefault="00B7528F" w:rsidP="00B7528F">
            <w:pPr>
              <w:ind w:right="-852"/>
              <w:rPr>
                <w:b/>
                <w:sz w:val="18"/>
                <w:szCs w:val="18"/>
              </w:rPr>
            </w:pPr>
            <w:r w:rsidRPr="00B7528F">
              <w:rPr>
                <w:b/>
                <w:sz w:val="18"/>
                <w:szCs w:val="18"/>
              </w:rPr>
              <w:t>Slembrouck</w:t>
            </w:r>
          </w:p>
        </w:tc>
        <w:tc>
          <w:tcPr>
            <w:tcW w:w="0" w:type="auto"/>
          </w:tcPr>
          <w:p w14:paraId="1548F217" w14:textId="77777777" w:rsidR="00B7528F" w:rsidRPr="00424B4D" w:rsidRDefault="00B7528F" w:rsidP="00B7528F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2A7C0F75" w14:textId="77777777" w:rsidR="00B7528F" w:rsidRPr="00424B4D" w:rsidRDefault="00B7528F" w:rsidP="00B7528F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469D0B2" w14:textId="77777777" w:rsidR="00B7528F" w:rsidRPr="00424B4D" w:rsidRDefault="00B7528F" w:rsidP="00B7528F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1A782AA9" w14:textId="77777777" w:rsidR="00B7528F" w:rsidRPr="00424B4D" w:rsidRDefault="00B7528F" w:rsidP="00B7528F">
            <w:pPr>
              <w:ind w:right="-852"/>
              <w:rPr>
                <w:sz w:val="18"/>
                <w:szCs w:val="18"/>
              </w:rPr>
            </w:pPr>
            <w:r w:rsidRPr="00424B4D">
              <w:rPr>
                <w:sz w:val="18"/>
                <w:szCs w:val="18"/>
              </w:rPr>
              <w:t>12</w:t>
            </w:r>
          </w:p>
        </w:tc>
      </w:tr>
      <w:tr w:rsidR="00B7528F" w:rsidRPr="00424B4D" w14:paraId="78A51289" w14:textId="77777777" w:rsidTr="00D00EAB">
        <w:trPr>
          <w:trHeight w:val="269"/>
        </w:trPr>
        <w:tc>
          <w:tcPr>
            <w:tcW w:w="0" w:type="auto"/>
          </w:tcPr>
          <w:p w14:paraId="75F7B9BF" w14:textId="77777777" w:rsidR="00B7528F" w:rsidRPr="00B7528F" w:rsidRDefault="00B7528F" w:rsidP="00B7528F">
            <w:pPr>
              <w:ind w:right="-852"/>
              <w:rPr>
                <w:b/>
                <w:sz w:val="18"/>
                <w:szCs w:val="18"/>
              </w:rPr>
            </w:pPr>
            <w:r w:rsidRPr="00B7528F">
              <w:rPr>
                <w:b/>
                <w:sz w:val="18"/>
                <w:szCs w:val="18"/>
              </w:rPr>
              <w:t>Slembrouck</w:t>
            </w:r>
          </w:p>
          <w:p w14:paraId="3B9DBAAA" w14:textId="77777777" w:rsidR="00B7528F" w:rsidRPr="00B7528F" w:rsidRDefault="00B7528F" w:rsidP="00B7528F">
            <w:pPr>
              <w:ind w:right="-852"/>
              <w:rPr>
                <w:b/>
                <w:sz w:val="18"/>
                <w:szCs w:val="18"/>
              </w:rPr>
            </w:pPr>
            <w:r w:rsidRPr="00B7528F">
              <w:rPr>
                <w:b/>
                <w:sz w:val="18"/>
                <w:szCs w:val="18"/>
              </w:rPr>
              <w:t>(E542K/E545K)</w:t>
            </w:r>
          </w:p>
        </w:tc>
        <w:tc>
          <w:tcPr>
            <w:tcW w:w="0" w:type="auto"/>
          </w:tcPr>
          <w:p w14:paraId="2D0EE35A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2F34B423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13EF5E49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100D981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B7528F" w:rsidRPr="00424B4D" w14:paraId="71AAED84" w14:textId="77777777" w:rsidTr="00D00EAB">
        <w:trPr>
          <w:trHeight w:val="269"/>
        </w:trPr>
        <w:tc>
          <w:tcPr>
            <w:tcW w:w="0" w:type="auto"/>
          </w:tcPr>
          <w:p w14:paraId="6FC50874" w14:textId="77777777" w:rsidR="00B7528F" w:rsidRPr="00B7528F" w:rsidRDefault="00B7528F" w:rsidP="00B7528F">
            <w:pPr>
              <w:ind w:right="-852"/>
              <w:rPr>
                <w:b/>
                <w:sz w:val="18"/>
                <w:szCs w:val="18"/>
              </w:rPr>
            </w:pPr>
            <w:r w:rsidRPr="00B7528F">
              <w:rPr>
                <w:b/>
                <w:sz w:val="18"/>
                <w:szCs w:val="18"/>
              </w:rPr>
              <w:t>Slembrouck</w:t>
            </w:r>
          </w:p>
          <w:p w14:paraId="74E23F8D" w14:textId="77777777" w:rsidR="00B7528F" w:rsidRPr="00B7528F" w:rsidRDefault="00B7528F" w:rsidP="00B7528F">
            <w:pPr>
              <w:ind w:right="-852"/>
              <w:rPr>
                <w:b/>
                <w:sz w:val="18"/>
                <w:szCs w:val="18"/>
              </w:rPr>
            </w:pPr>
            <w:r w:rsidRPr="00B7528F">
              <w:rPr>
                <w:b/>
                <w:sz w:val="18"/>
                <w:szCs w:val="18"/>
              </w:rPr>
              <w:t>(H1047L)</w:t>
            </w:r>
          </w:p>
        </w:tc>
        <w:tc>
          <w:tcPr>
            <w:tcW w:w="0" w:type="auto"/>
          </w:tcPr>
          <w:p w14:paraId="26ACF657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47333A8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2919BE1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0715FD81" w14:textId="77777777" w:rsidR="00B7528F" w:rsidRDefault="00B7528F" w:rsidP="00B7528F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</w:tr>
      <w:tr w:rsidR="006A59B9" w:rsidRPr="00424B4D" w14:paraId="4A7D0C43" w14:textId="77777777" w:rsidTr="00D00EAB">
        <w:trPr>
          <w:trHeight w:val="269"/>
        </w:trPr>
        <w:tc>
          <w:tcPr>
            <w:tcW w:w="0" w:type="auto"/>
          </w:tcPr>
          <w:p w14:paraId="4566CEDF" w14:textId="77777777" w:rsidR="006A59B9" w:rsidRPr="006A59B9" w:rsidRDefault="006A59B9" w:rsidP="006A59B9">
            <w:pPr>
              <w:ind w:right="-852"/>
              <w:rPr>
                <w:b/>
                <w:sz w:val="18"/>
                <w:szCs w:val="18"/>
              </w:rPr>
            </w:pPr>
            <w:r w:rsidRPr="006A59B9">
              <w:rPr>
                <w:b/>
                <w:sz w:val="18"/>
                <w:szCs w:val="18"/>
              </w:rPr>
              <w:t>Perkins</w:t>
            </w:r>
          </w:p>
          <w:p w14:paraId="141B2CD6" w14:textId="77777777" w:rsidR="006A59B9" w:rsidRPr="006A59B9" w:rsidRDefault="006A59B9" w:rsidP="006A59B9">
            <w:pPr>
              <w:ind w:right="-852"/>
              <w:rPr>
                <w:b/>
                <w:sz w:val="18"/>
                <w:szCs w:val="18"/>
              </w:rPr>
            </w:pPr>
            <w:r w:rsidRPr="006A59B9">
              <w:rPr>
                <w:b/>
                <w:sz w:val="18"/>
                <w:szCs w:val="18"/>
              </w:rPr>
              <w:t>(breast cohort)</w:t>
            </w:r>
          </w:p>
        </w:tc>
        <w:tc>
          <w:tcPr>
            <w:tcW w:w="0" w:type="auto"/>
          </w:tcPr>
          <w:p w14:paraId="7193CFD4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E98D9CC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58E84298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14FB91A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6A59B9" w:rsidRPr="00424B4D" w14:paraId="6D3E3DA3" w14:textId="77777777" w:rsidTr="00D00EAB">
        <w:trPr>
          <w:trHeight w:val="269"/>
        </w:trPr>
        <w:tc>
          <w:tcPr>
            <w:tcW w:w="0" w:type="auto"/>
          </w:tcPr>
          <w:p w14:paraId="3A4C3CCF" w14:textId="77777777" w:rsidR="006A59B9" w:rsidRPr="006A59B9" w:rsidRDefault="006A59B9" w:rsidP="006A59B9">
            <w:pPr>
              <w:ind w:right="-852"/>
              <w:rPr>
                <w:b/>
                <w:sz w:val="18"/>
                <w:szCs w:val="18"/>
              </w:rPr>
            </w:pPr>
            <w:r w:rsidRPr="006A59B9">
              <w:rPr>
                <w:b/>
                <w:sz w:val="18"/>
                <w:szCs w:val="18"/>
              </w:rPr>
              <w:t>Perkins</w:t>
            </w:r>
          </w:p>
          <w:p w14:paraId="19C59C35" w14:textId="77777777" w:rsidR="006A59B9" w:rsidRPr="006A59B9" w:rsidRDefault="006A59B9" w:rsidP="006A59B9">
            <w:pPr>
              <w:ind w:right="-852"/>
              <w:rPr>
                <w:b/>
                <w:sz w:val="18"/>
                <w:szCs w:val="18"/>
              </w:rPr>
            </w:pPr>
            <w:r w:rsidRPr="006A59B9">
              <w:rPr>
                <w:b/>
                <w:sz w:val="18"/>
                <w:szCs w:val="18"/>
              </w:rPr>
              <w:t>(breast cohort)</w:t>
            </w:r>
          </w:p>
          <w:p w14:paraId="4D0649E9" w14:textId="77777777" w:rsidR="006A59B9" w:rsidRPr="006A59B9" w:rsidRDefault="006A59B9" w:rsidP="006A59B9">
            <w:pPr>
              <w:ind w:right="-852"/>
              <w:rPr>
                <w:b/>
                <w:sz w:val="18"/>
                <w:szCs w:val="18"/>
              </w:rPr>
            </w:pPr>
            <w:r w:rsidRPr="006A59B9">
              <w:rPr>
                <w:b/>
                <w:sz w:val="18"/>
                <w:szCs w:val="18"/>
              </w:rPr>
              <w:t>(H1047R)</w:t>
            </w:r>
          </w:p>
        </w:tc>
        <w:tc>
          <w:tcPr>
            <w:tcW w:w="0" w:type="auto"/>
          </w:tcPr>
          <w:p w14:paraId="054E5361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28E15AA6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85F64CC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EAAE5CA" w14:textId="77777777" w:rsidR="006A59B9" w:rsidRDefault="006A59B9" w:rsidP="006A59B9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9A6292" w:rsidRPr="00424B4D" w14:paraId="62DBB63E" w14:textId="77777777" w:rsidTr="00D00EAB">
        <w:trPr>
          <w:trHeight w:val="269"/>
        </w:trPr>
        <w:tc>
          <w:tcPr>
            <w:tcW w:w="0" w:type="auto"/>
          </w:tcPr>
          <w:p w14:paraId="07CF8C75" w14:textId="77777777" w:rsidR="009A6292" w:rsidRPr="009A6292" w:rsidRDefault="007F1FD3" w:rsidP="009A629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aver</w:t>
            </w:r>
          </w:p>
        </w:tc>
        <w:tc>
          <w:tcPr>
            <w:tcW w:w="0" w:type="auto"/>
          </w:tcPr>
          <w:p w14:paraId="404C09E5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14:paraId="4024622B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4ED6EC81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63BE562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9A6292" w:rsidRPr="00424B4D" w14:paraId="2A9183FC" w14:textId="77777777" w:rsidTr="00D00EAB">
        <w:trPr>
          <w:trHeight w:val="269"/>
        </w:trPr>
        <w:tc>
          <w:tcPr>
            <w:tcW w:w="0" w:type="auto"/>
          </w:tcPr>
          <w:p w14:paraId="21EB59F8" w14:textId="77777777" w:rsidR="009A6292" w:rsidRPr="009A6292" w:rsidRDefault="007F1FD3" w:rsidP="009A629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Beaver</w:t>
            </w:r>
          </w:p>
          <w:p w14:paraId="5CE732B8" w14:textId="77777777" w:rsidR="009A6292" w:rsidRPr="009A6292" w:rsidRDefault="009A6292" w:rsidP="009A6292">
            <w:pPr>
              <w:ind w:right="-852"/>
              <w:rPr>
                <w:b/>
                <w:sz w:val="18"/>
                <w:szCs w:val="18"/>
              </w:rPr>
            </w:pPr>
            <w:r w:rsidRPr="009A6292">
              <w:rPr>
                <w:b/>
                <w:sz w:val="18"/>
                <w:szCs w:val="18"/>
              </w:rPr>
              <w:t>(H1047R)</w:t>
            </w:r>
          </w:p>
        </w:tc>
        <w:tc>
          <w:tcPr>
            <w:tcW w:w="0" w:type="auto"/>
          </w:tcPr>
          <w:p w14:paraId="2C919C74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14:paraId="692BDF49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5321E8DB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56EF04A1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</w:tr>
      <w:tr w:rsidR="009A6292" w:rsidRPr="00424B4D" w14:paraId="139C5D14" w14:textId="77777777" w:rsidTr="00D00EAB">
        <w:trPr>
          <w:trHeight w:val="269"/>
        </w:trPr>
        <w:tc>
          <w:tcPr>
            <w:tcW w:w="0" w:type="auto"/>
          </w:tcPr>
          <w:p w14:paraId="2B8118D0" w14:textId="77777777" w:rsidR="009A6292" w:rsidRPr="009A6292" w:rsidRDefault="007F1FD3" w:rsidP="009A629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eaver</w:t>
            </w:r>
          </w:p>
          <w:p w14:paraId="12A1BB3B" w14:textId="77777777" w:rsidR="009A6292" w:rsidRPr="009A6292" w:rsidRDefault="0027022C" w:rsidP="009A6292">
            <w:pPr>
              <w:ind w:right="-852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r w:rsidR="009A6292" w:rsidRPr="009A6292">
              <w:rPr>
                <w:b/>
                <w:sz w:val="18"/>
                <w:szCs w:val="18"/>
              </w:rPr>
              <w:t>E545K</w:t>
            </w:r>
            <w:r>
              <w:rPr>
                <w:b/>
                <w:sz w:val="18"/>
                <w:szCs w:val="18"/>
              </w:rPr>
              <w:t>)</w:t>
            </w:r>
          </w:p>
        </w:tc>
        <w:tc>
          <w:tcPr>
            <w:tcW w:w="0" w:type="auto"/>
          </w:tcPr>
          <w:p w14:paraId="61988DD7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34864EEB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1F8E50BC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1BBFB17" w14:textId="77777777" w:rsidR="009A6292" w:rsidRDefault="009A6292" w:rsidP="009A6292">
            <w:pPr>
              <w:ind w:right="-8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</w:tr>
    </w:tbl>
    <w:p w14:paraId="70AB72D2" w14:textId="77777777" w:rsidR="00CD7884" w:rsidRDefault="00CD7884" w:rsidP="00CB7E41">
      <w:pPr>
        <w:ind w:right="-852"/>
        <w:rPr>
          <w:sz w:val="18"/>
          <w:szCs w:val="18"/>
          <w:lang w:val="en-US"/>
        </w:rPr>
      </w:pPr>
    </w:p>
    <w:p w14:paraId="7C60E915" w14:textId="77777777" w:rsidR="00EA65FF" w:rsidRDefault="00EA65FF" w:rsidP="00CB7E41">
      <w:pPr>
        <w:ind w:right="-852"/>
        <w:rPr>
          <w:sz w:val="18"/>
          <w:szCs w:val="18"/>
          <w:lang w:val="en-US"/>
        </w:rPr>
      </w:pPr>
    </w:p>
    <w:p w14:paraId="2CDAC224" w14:textId="57114E76" w:rsidR="00EA65FF" w:rsidRPr="0016675A" w:rsidRDefault="00B14E00" w:rsidP="00EA65FF">
      <w:pPr>
        <w:ind w:right="4960"/>
        <w:jc w:val="both"/>
        <w:rPr>
          <w:sz w:val="18"/>
          <w:szCs w:val="18"/>
          <w:lang w:val="en-US"/>
        </w:rPr>
      </w:pPr>
      <w:r>
        <w:rPr>
          <w:b/>
          <w:sz w:val="18"/>
          <w:szCs w:val="18"/>
          <w:lang w:val="en-US"/>
        </w:rPr>
        <w:t>e</w:t>
      </w:r>
      <w:r w:rsidR="00EA65FF" w:rsidRPr="00D00EAB">
        <w:rPr>
          <w:b/>
          <w:sz w:val="18"/>
          <w:szCs w:val="18"/>
          <w:lang w:val="en-US"/>
        </w:rPr>
        <w:t>Tab</w:t>
      </w:r>
      <w:r w:rsidR="00D00EAB" w:rsidRPr="00D00EAB">
        <w:rPr>
          <w:b/>
          <w:sz w:val="18"/>
          <w:szCs w:val="18"/>
          <w:lang w:val="en-US"/>
        </w:rPr>
        <w:t>le</w:t>
      </w:r>
      <w:r w:rsidR="00EA65FF" w:rsidRPr="00D00EAB">
        <w:rPr>
          <w:b/>
          <w:sz w:val="18"/>
          <w:szCs w:val="18"/>
          <w:lang w:val="en-US"/>
        </w:rPr>
        <w:t xml:space="preserve"> </w:t>
      </w:r>
      <w:r>
        <w:rPr>
          <w:b/>
          <w:sz w:val="18"/>
          <w:szCs w:val="18"/>
          <w:lang w:val="en-US"/>
        </w:rPr>
        <w:t>4</w:t>
      </w:r>
      <w:r w:rsidR="00EA65FF" w:rsidRPr="00D00EAB">
        <w:rPr>
          <w:b/>
          <w:sz w:val="18"/>
          <w:szCs w:val="18"/>
          <w:lang w:val="en-US"/>
        </w:rPr>
        <w:t>b:</w:t>
      </w:r>
      <w:r w:rsidR="00EA65FF">
        <w:rPr>
          <w:sz w:val="18"/>
          <w:szCs w:val="18"/>
          <w:lang w:val="en-US"/>
        </w:rPr>
        <w:t xml:space="preserve"> </w:t>
      </w:r>
      <w:r w:rsidR="00EA65FF" w:rsidRPr="0016675A">
        <w:rPr>
          <w:sz w:val="18"/>
          <w:szCs w:val="18"/>
          <w:lang w:val="en-US"/>
        </w:rPr>
        <w:t>Sensitivity, specificity, concordance, NPV, and PPV rate</w:t>
      </w:r>
      <w:r w:rsidR="00EA65FF">
        <w:rPr>
          <w:sz w:val="18"/>
          <w:szCs w:val="18"/>
          <w:lang w:val="en-US"/>
        </w:rPr>
        <w:t xml:space="preserve">s </w:t>
      </w:r>
      <w:r w:rsidR="00EA65FF" w:rsidRPr="0016675A">
        <w:rPr>
          <w:sz w:val="18"/>
          <w:szCs w:val="18"/>
          <w:lang w:val="en-US"/>
        </w:rPr>
        <w:t>related to exon</w:t>
      </w:r>
      <w:r w:rsidR="00EA65FF">
        <w:rPr>
          <w:sz w:val="18"/>
          <w:szCs w:val="18"/>
          <w:lang w:val="en-US"/>
        </w:rPr>
        <w:t>s</w:t>
      </w:r>
      <w:r w:rsidR="00EA65FF" w:rsidRPr="0016675A">
        <w:rPr>
          <w:sz w:val="18"/>
          <w:szCs w:val="18"/>
          <w:lang w:val="en-US"/>
        </w:rPr>
        <w:t xml:space="preserve"> 9 and 20 hotspot mut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"/>
        <w:gridCol w:w="625"/>
        <w:gridCol w:w="716"/>
        <w:gridCol w:w="699"/>
        <w:gridCol w:w="871"/>
        <w:gridCol w:w="488"/>
        <w:gridCol w:w="488"/>
      </w:tblGrid>
      <w:tr w:rsidR="00EA65FF" w:rsidRPr="00FB1F74" w14:paraId="78249297" w14:textId="77777777" w:rsidTr="00D00EAB">
        <w:trPr>
          <w:trHeight w:val="454"/>
        </w:trPr>
        <w:tc>
          <w:tcPr>
            <w:tcW w:w="0" w:type="auto"/>
          </w:tcPr>
          <w:p w14:paraId="5F56AE20" w14:textId="77777777" w:rsidR="00EA65FF" w:rsidRPr="00992757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992757">
              <w:rPr>
                <w:b/>
                <w:sz w:val="10"/>
                <w:szCs w:val="10"/>
                <w:lang w:val="en-US"/>
              </w:rPr>
              <w:t>STUDY</w:t>
            </w:r>
          </w:p>
          <w:p w14:paraId="1B62F3AB" w14:textId="77777777" w:rsidR="00EA65FF" w:rsidRPr="00992757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992757">
              <w:rPr>
                <w:b/>
                <w:sz w:val="10"/>
                <w:szCs w:val="10"/>
                <w:lang w:val="en-US"/>
              </w:rPr>
              <w:t>(R/retrosp.</w:t>
            </w:r>
          </w:p>
          <w:p w14:paraId="3E2AAC21" w14:textId="77777777" w:rsidR="00EA65FF" w:rsidRPr="00B54451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992757">
              <w:rPr>
                <w:b/>
                <w:sz w:val="10"/>
                <w:szCs w:val="10"/>
                <w:lang w:val="en-US"/>
              </w:rPr>
              <w:t>P/prosp)</w:t>
            </w:r>
          </w:p>
        </w:tc>
        <w:tc>
          <w:tcPr>
            <w:tcW w:w="0" w:type="auto"/>
          </w:tcPr>
          <w:p w14:paraId="061A52FF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N° OF PTS</w:t>
            </w:r>
          </w:p>
        </w:tc>
        <w:tc>
          <w:tcPr>
            <w:tcW w:w="0" w:type="auto"/>
          </w:tcPr>
          <w:p w14:paraId="3AEEAE6B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SENSITIVITY</w:t>
            </w:r>
          </w:p>
          <w:p w14:paraId="71A61808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(%)</w:t>
            </w:r>
          </w:p>
        </w:tc>
        <w:tc>
          <w:tcPr>
            <w:tcW w:w="0" w:type="auto"/>
          </w:tcPr>
          <w:p w14:paraId="0BF4F0F5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SPECIFICITY</w:t>
            </w:r>
          </w:p>
          <w:p w14:paraId="4ECC98D5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(%)</w:t>
            </w:r>
          </w:p>
        </w:tc>
        <w:tc>
          <w:tcPr>
            <w:tcW w:w="0" w:type="auto"/>
          </w:tcPr>
          <w:p w14:paraId="1A0FF534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CONCORDANCE</w:t>
            </w:r>
          </w:p>
          <w:p w14:paraId="713E8CDA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(%)</w:t>
            </w:r>
          </w:p>
        </w:tc>
        <w:tc>
          <w:tcPr>
            <w:tcW w:w="0" w:type="auto"/>
          </w:tcPr>
          <w:p w14:paraId="07AE738C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NPV</w:t>
            </w:r>
          </w:p>
          <w:p w14:paraId="4A936826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(%)</w:t>
            </w:r>
          </w:p>
        </w:tc>
        <w:tc>
          <w:tcPr>
            <w:tcW w:w="0" w:type="auto"/>
          </w:tcPr>
          <w:p w14:paraId="140F4CAE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PPV</w:t>
            </w:r>
          </w:p>
          <w:p w14:paraId="29FD5EA4" w14:textId="77777777" w:rsidR="00EA65FF" w:rsidRPr="008F198C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8F198C">
              <w:rPr>
                <w:b/>
                <w:sz w:val="10"/>
                <w:szCs w:val="10"/>
                <w:lang w:val="en-US"/>
              </w:rPr>
              <w:t>(%)</w:t>
            </w:r>
          </w:p>
        </w:tc>
      </w:tr>
      <w:tr w:rsidR="00EA65FF" w:rsidRPr="00FB1F74" w14:paraId="723BD158" w14:textId="77777777" w:rsidTr="00D00EAB">
        <w:trPr>
          <w:trHeight w:val="340"/>
        </w:trPr>
        <w:tc>
          <w:tcPr>
            <w:tcW w:w="0" w:type="auto"/>
          </w:tcPr>
          <w:p w14:paraId="2E18A2F8" w14:textId="77777777" w:rsidR="00EA65FF" w:rsidRPr="00FB1F74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Chung</w:t>
            </w:r>
          </w:p>
        </w:tc>
        <w:tc>
          <w:tcPr>
            <w:tcW w:w="0" w:type="auto"/>
          </w:tcPr>
          <w:p w14:paraId="0230BE2B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4</w:t>
            </w:r>
          </w:p>
        </w:tc>
        <w:tc>
          <w:tcPr>
            <w:tcW w:w="0" w:type="auto"/>
          </w:tcPr>
          <w:p w14:paraId="22FC2255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DBDDEE3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81C8A4D" w14:textId="77777777" w:rsidR="00EA65FF" w:rsidRPr="00FB1F74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3,3 %</w:t>
            </w:r>
          </w:p>
        </w:tc>
        <w:tc>
          <w:tcPr>
            <w:tcW w:w="0" w:type="auto"/>
          </w:tcPr>
          <w:p w14:paraId="39F26BAA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24191B5F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4DCEEBC3" w14:textId="77777777" w:rsidTr="00D00EAB">
        <w:trPr>
          <w:trHeight w:val="269"/>
        </w:trPr>
        <w:tc>
          <w:tcPr>
            <w:tcW w:w="0" w:type="auto"/>
          </w:tcPr>
          <w:p w14:paraId="7BDB01E5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Chung</w:t>
            </w:r>
          </w:p>
          <w:p w14:paraId="1BE4A1CF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(H1047L</w:t>
            </w:r>
            <w:r>
              <w:rPr>
                <w:b/>
                <w:sz w:val="10"/>
                <w:szCs w:val="10"/>
              </w:rPr>
              <w:t>/R</w:t>
            </w:r>
            <w:r w:rsidRPr="00334BA2">
              <w:rPr>
                <w:b/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2D20402B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4</w:t>
            </w:r>
          </w:p>
        </w:tc>
        <w:tc>
          <w:tcPr>
            <w:tcW w:w="0" w:type="auto"/>
          </w:tcPr>
          <w:p w14:paraId="494A6D6A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7545366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9104C5F" w14:textId="77777777" w:rsidR="00EA65FF" w:rsidRPr="00FB1F74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514E8398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C1B4911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341F027E" w14:textId="77777777" w:rsidTr="00D00EAB">
        <w:trPr>
          <w:trHeight w:val="269"/>
        </w:trPr>
        <w:tc>
          <w:tcPr>
            <w:tcW w:w="0" w:type="auto"/>
          </w:tcPr>
          <w:p w14:paraId="163788D6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Chung</w:t>
            </w:r>
          </w:p>
          <w:p w14:paraId="6B8929EB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(E545K)</w:t>
            </w:r>
          </w:p>
        </w:tc>
        <w:tc>
          <w:tcPr>
            <w:tcW w:w="0" w:type="auto"/>
          </w:tcPr>
          <w:p w14:paraId="081A14B6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4</w:t>
            </w:r>
          </w:p>
        </w:tc>
        <w:tc>
          <w:tcPr>
            <w:tcW w:w="0" w:type="auto"/>
          </w:tcPr>
          <w:p w14:paraId="6B9932CD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F3ED483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586B911C" w14:textId="77777777" w:rsidR="00EA65FF" w:rsidRPr="00FB1F74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1AAD230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14E4E50" w14:textId="77777777" w:rsidR="00EA65FF" w:rsidRPr="00FB1F74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0BB57B87" w14:textId="77777777" w:rsidTr="00D00EAB">
        <w:trPr>
          <w:trHeight w:val="269"/>
        </w:trPr>
        <w:tc>
          <w:tcPr>
            <w:tcW w:w="0" w:type="auto"/>
          </w:tcPr>
          <w:p w14:paraId="24AF74CB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Higgins (r)</w:t>
            </w:r>
          </w:p>
        </w:tc>
        <w:tc>
          <w:tcPr>
            <w:tcW w:w="0" w:type="auto"/>
          </w:tcPr>
          <w:p w14:paraId="7A2046A1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49</w:t>
            </w:r>
          </w:p>
        </w:tc>
        <w:tc>
          <w:tcPr>
            <w:tcW w:w="0" w:type="auto"/>
          </w:tcPr>
          <w:p w14:paraId="43427D7F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8D53BB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575FC4E0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10109B79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829191E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0557F0CF" w14:textId="77777777" w:rsidTr="00D00EAB">
        <w:trPr>
          <w:trHeight w:val="269"/>
        </w:trPr>
        <w:tc>
          <w:tcPr>
            <w:tcW w:w="0" w:type="auto"/>
          </w:tcPr>
          <w:p w14:paraId="4C50A589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Higgins (r)</w:t>
            </w:r>
          </w:p>
          <w:p w14:paraId="4CEB5B26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H1047L/R)</w:t>
            </w:r>
          </w:p>
        </w:tc>
        <w:tc>
          <w:tcPr>
            <w:tcW w:w="0" w:type="auto"/>
          </w:tcPr>
          <w:p w14:paraId="7C14AD99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49</w:t>
            </w:r>
          </w:p>
        </w:tc>
        <w:tc>
          <w:tcPr>
            <w:tcW w:w="0" w:type="auto"/>
          </w:tcPr>
          <w:p w14:paraId="4054BCE5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DDF6FD7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FD24BFE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51BA34A7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F82BB4A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1AFABC68" w14:textId="77777777" w:rsidTr="00D00EAB">
        <w:trPr>
          <w:trHeight w:val="269"/>
        </w:trPr>
        <w:tc>
          <w:tcPr>
            <w:tcW w:w="0" w:type="auto"/>
          </w:tcPr>
          <w:p w14:paraId="19BDF078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Higgins (r)</w:t>
            </w:r>
          </w:p>
          <w:p w14:paraId="26BEF912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E545K)</w:t>
            </w:r>
          </w:p>
        </w:tc>
        <w:tc>
          <w:tcPr>
            <w:tcW w:w="0" w:type="auto"/>
          </w:tcPr>
          <w:p w14:paraId="0765FA57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49</w:t>
            </w:r>
          </w:p>
        </w:tc>
        <w:tc>
          <w:tcPr>
            <w:tcW w:w="0" w:type="auto"/>
          </w:tcPr>
          <w:p w14:paraId="6E41841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2745D4F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252C9783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ABD4113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976507F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7C7C1133" w14:textId="77777777" w:rsidTr="00D00EAB">
        <w:trPr>
          <w:trHeight w:val="269"/>
        </w:trPr>
        <w:tc>
          <w:tcPr>
            <w:tcW w:w="0" w:type="auto"/>
          </w:tcPr>
          <w:p w14:paraId="201A91F6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Higgins (p)</w:t>
            </w:r>
          </w:p>
        </w:tc>
        <w:tc>
          <w:tcPr>
            <w:tcW w:w="0" w:type="auto"/>
          </w:tcPr>
          <w:p w14:paraId="365E5C57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51</w:t>
            </w:r>
          </w:p>
        </w:tc>
        <w:tc>
          <w:tcPr>
            <w:tcW w:w="0" w:type="auto"/>
          </w:tcPr>
          <w:p w14:paraId="5D09448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57,1 %</w:t>
            </w:r>
          </w:p>
        </w:tc>
        <w:tc>
          <w:tcPr>
            <w:tcW w:w="0" w:type="auto"/>
          </w:tcPr>
          <w:p w14:paraId="4795ECF8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8,4 %</w:t>
            </w:r>
          </w:p>
        </w:tc>
        <w:tc>
          <w:tcPr>
            <w:tcW w:w="0" w:type="auto"/>
          </w:tcPr>
          <w:p w14:paraId="5DB0B358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2,5 %</w:t>
            </w:r>
          </w:p>
        </w:tc>
        <w:tc>
          <w:tcPr>
            <w:tcW w:w="0" w:type="auto"/>
          </w:tcPr>
          <w:p w14:paraId="5EDD1B39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2,9 %</w:t>
            </w:r>
          </w:p>
        </w:tc>
        <w:tc>
          <w:tcPr>
            <w:tcW w:w="0" w:type="auto"/>
          </w:tcPr>
          <w:p w14:paraId="636A34E5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50 %</w:t>
            </w:r>
          </w:p>
        </w:tc>
      </w:tr>
      <w:tr w:rsidR="00EA65FF" w:rsidRPr="00FB1F74" w14:paraId="2DEC425E" w14:textId="77777777" w:rsidTr="00D00EAB">
        <w:trPr>
          <w:trHeight w:val="269"/>
        </w:trPr>
        <w:tc>
          <w:tcPr>
            <w:tcW w:w="0" w:type="auto"/>
          </w:tcPr>
          <w:p w14:paraId="3EACD3D4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Higgins (p)</w:t>
            </w:r>
          </w:p>
          <w:p w14:paraId="07474110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H1047R)</w:t>
            </w:r>
          </w:p>
        </w:tc>
        <w:tc>
          <w:tcPr>
            <w:tcW w:w="0" w:type="auto"/>
          </w:tcPr>
          <w:p w14:paraId="5397BC8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51</w:t>
            </w:r>
          </w:p>
        </w:tc>
        <w:tc>
          <w:tcPr>
            <w:tcW w:w="0" w:type="auto"/>
          </w:tcPr>
          <w:p w14:paraId="7F279BD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0 %</w:t>
            </w:r>
          </w:p>
        </w:tc>
        <w:tc>
          <w:tcPr>
            <w:tcW w:w="0" w:type="auto"/>
          </w:tcPr>
          <w:p w14:paraId="2D91A3E7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2,7 %</w:t>
            </w:r>
          </w:p>
        </w:tc>
        <w:tc>
          <w:tcPr>
            <w:tcW w:w="0" w:type="auto"/>
          </w:tcPr>
          <w:p w14:paraId="47499BE0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2 %</w:t>
            </w:r>
          </w:p>
        </w:tc>
        <w:tc>
          <w:tcPr>
            <w:tcW w:w="0" w:type="auto"/>
          </w:tcPr>
          <w:p w14:paraId="6DEDBAB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5 %</w:t>
            </w:r>
          </w:p>
        </w:tc>
        <w:tc>
          <w:tcPr>
            <w:tcW w:w="0" w:type="auto"/>
          </w:tcPr>
          <w:p w14:paraId="5421C0BF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2,7 %</w:t>
            </w:r>
          </w:p>
        </w:tc>
      </w:tr>
      <w:tr w:rsidR="00EA65FF" w:rsidRPr="00FB1F74" w14:paraId="2C7491E3" w14:textId="77777777" w:rsidTr="00D00EAB">
        <w:trPr>
          <w:trHeight w:val="269"/>
        </w:trPr>
        <w:tc>
          <w:tcPr>
            <w:tcW w:w="0" w:type="auto"/>
          </w:tcPr>
          <w:p w14:paraId="5BBAE7F7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Higgins (p)</w:t>
            </w:r>
          </w:p>
          <w:p w14:paraId="2C61C413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03782">
              <w:rPr>
                <w:b/>
                <w:sz w:val="10"/>
                <w:szCs w:val="10"/>
              </w:rPr>
              <w:t>(E542K/E545K)</w:t>
            </w:r>
          </w:p>
        </w:tc>
        <w:tc>
          <w:tcPr>
            <w:tcW w:w="0" w:type="auto"/>
          </w:tcPr>
          <w:p w14:paraId="3DABE279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51</w:t>
            </w:r>
          </w:p>
        </w:tc>
        <w:tc>
          <w:tcPr>
            <w:tcW w:w="0" w:type="auto"/>
          </w:tcPr>
          <w:p w14:paraId="061C001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0 %</w:t>
            </w:r>
          </w:p>
        </w:tc>
        <w:tc>
          <w:tcPr>
            <w:tcW w:w="0" w:type="auto"/>
          </w:tcPr>
          <w:p w14:paraId="7B3B6A48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7 %</w:t>
            </w:r>
          </w:p>
        </w:tc>
        <w:tc>
          <w:tcPr>
            <w:tcW w:w="0" w:type="auto"/>
          </w:tcPr>
          <w:p w14:paraId="316951C1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3 %</w:t>
            </w:r>
          </w:p>
        </w:tc>
        <w:tc>
          <w:tcPr>
            <w:tcW w:w="0" w:type="auto"/>
          </w:tcPr>
          <w:p w14:paraId="30722DD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7 %</w:t>
            </w:r>
          </w:p>
        </w:tc>
        <w:tc>
          <w:tcPr>
            <w:tcW w:w="0" w:type="auto"/>
          </w:tcPr>
          <w:p w14:paraId="2756151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0 %</w:t>
            </w:r>
          </w:p>
        </w:tc>
      </w:tr>
      <w:tr w:rsidR="00EA65FF" w:rsidRPr="00FB1F74" w14:paraId="686078B3" w14:textId="77777777" w:rsidTr="00D00EAB">
        <w:trPr>
          <w:trHeight w:val="269"/>
        </w:trPr>
        <w:tc>
          <w:tcPr>
            <w:tcW w:w="0" w:type="auto"/>
          </w:tcPr>
          <w:p w14:paraId="0F0D8C95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Rothe</w:t>
            </w:r>
          </w:p>
        </w:tc>
        <w:tc>
          <w:tcPr>
            <w:tcW w:w="0" w:type="auto"/>
          </w:tcPr>
          <w:p w14:paraId="15D6DED0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7</w:t>
            </w:r>
          </w:p>
        </w:tc>
        <w:tc>
          <w:tcPr>
            <w:tcW w:w="0" w:type="auto"/>
          </w:tcPr>
          <w:p w14:paraId="6F2E8B4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5 %</w:t>
            </w:r>
          </w:p>
        </w:tc>
        <w:tc>
          <w:tcPr>
            <w:tcW w:w="0" w:type="auto"/>
          </w:tcPr>
          <w:p w14:paraId="67A1379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2,3 %</w:t>
            </w:r>
          </w:p>
        </w:tc>
        <w:tc>
          <w:tcPr>
            <w:tcW w:w="0" w:type="auto"/>
          </w:tcPr>
          <w:p w14:paraId="2EDDB8BA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8,2 %</w:t>
            </w:r>
          </w:p>
        </w:tc>
        <w:tc>
          <w:tcPr>
            <w:tcW w:w="0" w:type="auto"/>
          </w:tcPr>
          <w:p w14:paraId="0B04858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2,3 %</w:t>
            </w:r>
          </w:p>
        </w:tc>
        <w:tc>
          <w:tcPr>
            <w:tcW w:w="0" w:type="auto"/>
          </w:tcPr>
          <w:p w14:paraId="47822F6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9 %</w:t>
            </w:r>
          </w:p>
        </w:tc>
      </w:tr>
      <w:tr w:rsidR="00EA65FF" w:rsidRPr="00FB1F74" w14:paraId="757E7FD1" w14:textId="77777777" w:rsidTr="00D00EAB">
        <w:trPr>
          <w:trHeight w:val="269"/>
        </w:trPr>
        <w:tc>
          <w:tcPr>
            <w:tcW w:w="0" w:type="auto"/>
          </w:tcPr>
          <w:p w14:paraId="58034A69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Rothe</w:t>
            </w:r>
          </w:p>
          <w:p w14:paraId="114A80C1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H1047L/R)</w:t>
            </w:r>
          </w:p>
        </w:tc>
        <w:tc>
          <w:tcPr>
            <w:tcW w:w="0" w:type="auto"/>
          </w:tcPr>
          <w:p w14:paraId="723A2116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7</w:t>
            </w:r>
          </w:p>
        </w:tc>
        <w:tc>
          <w:tcPr>
            <w:tcW w:w="0" w:type="auto"/>
          </w:tcPr>
          <w:p w14:paraId="3B1432F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66,7 %</w:t>
            </w:r>
          </w:p>
        </w:tc>
        <w:tc>
          <w:tcPr>
            <w:tcW w:w="0" w:type="auto"/>
          </w:tcPr>
          <w:p w14:paraId="10F31B66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596ED558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4,1 %</w:t>
            </w:r>
          </w:p>
        </w:tc>
        <w:tc>
          <w:tcPr>
            <w:tcW w:w="0" w:type="auto"/>
          </w:tcPr>
          <w:p w14:paraId="0BFB8124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3,3 %</w:t>
            </w:r>
          </w:p>
        </w:tc>
        <w:tc>
          <w:tcPr>
            <w:tcW w:w="0" w:type="auto"/>
          </w:tcPr>
          <w:p w14:paraId="4A95F255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2BD6B88D" w14:textId="77777777" w:rsidTr="00D00EAB">
        <w:trPr>
          <w:trHeight w:val="269"/>
        </w:trPr>
        <w:tc>
          <w:tcPr>
            <w:tcW w:w="0" w:type="auto"/>
          </w:tcPr>
          <w:p w14:paraId="10FA6612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Rothe</w:t>
            </w:r>
          </w:p>
          <w:p w14:paraId="712A7ECD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E543K/E545K)</w:t>
            </w:r>
          </w:p>
        </w:tc>
        <w:tc>
          <w:tcPr>
            <w:tcW w:w="0" w:type="auto"/>
          </w:tcPr>
          <w:p w14:paraId="064F7C8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7</w:t>
            </w:r>
          </w:p>
        </w:tc>
        <w:tc>
          <w:tcPr>
            <w:tcW w:w="0" w:type="auto"/>
          </w:tcPr>
          <w:p w14:paraId="3268286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0E37C9E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3,8 %</w:t>
            </w:r>
          </w:p>
        </w:tc>
        <w:tc>
          <w:tcPr>
            <w:tcW w:w="0" w:type="auto"/>
          </w:tcPr>
          <w:p w14:paraId="12309AE2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4,1 %</w:t>
            </w:r>
          </w:p>
        </w:tc>
        <w:tc>
          <w:tcPr>
            <w:tcW w:w="0" w:type="auto"/>
          </w:tcPr>
          <w:p w14:paraId="6DB28FA3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763D619D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50 %</w:t>
            </w:r>
          </w:p>
        </w:tc>
      </w:tr>
      <w:tr w:rsidR="00EA65FF" w:rsidRPr="00FB1F74" w14:paraId="63923966" w14:textId="77777777" w:rsidTr="00D00EAB">
        <w:trPr>
          <w:trHeight w:val="269"/>
        </w:trPr>
        <w:tc>
          <w:tcPr>
            <w:tcW w:w="0" w:type="auto"/>
          </w:tcPr>
          <w:p w14:paraId="6772BE14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Garcia-Saenz</w:t>
            </w:r>
          </w:p>
        </w:tc>
        <w:tc>
          <w:tcPr>
            <w:tcW w:w="0" w:type="auto"/>
          </w:tcPr>
          <w:p w14:paraId="37F302B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49</w:t>
            </w:r>
          </w:p>
        </w:tc>
        <w:tc>
          <w:tcPr>
            <w:tcW w:w="0" w:type="auto"/>
          </w:tcPr>
          <w:p w14:paraId="00BB430E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F62F8B">
              <w:rPr>
                <w:sz w:val="10"/>
                <w:szCs w:val="10"/>
                <w:lang w:val="en-US"/>
              </w:rPr>
              <w:t>55 %</w:t>
            </w:r>
          </w:p>
        </w:tc>
        <w:tc>
          <w:tcPr>
            <w:tcW w:w="0" w:type="auto"/>
          </w:tcPr>
          <w:p w14:paraId="2B082224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F62F8B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72127F71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F62F8B">
              <w:rPr>
                <w:sz w:val="10"/>
                <w:szCs w:val="10"/>
                <w:lang w:val="en-US"/>
              </w:rPr>
              <w:t>81,6 %</w:t>
            </w:r>
          </w:p>
        </w:tc>
        <w:tc>
          <w:tcPr>
            <w:tcW w:w="0" w:type="auto"/>
          </w:tcPr>
          <w:p w14:paraId="4AAFF884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F62F8B">
              <w:rPr>
                <w:sz w:val="10"/>
                <w:szCs w:val="10"/>
                <w:lang w:val="en-US"/>
              </w:rPr>
              <w:t>76,3 %</w:t>
            </w:r>
          </w:p>
        </w:tc>
        <w:tc>
          <w:tcPr>
            <w:tcW w:w="0" w:type="auto"/>
          </w:tcPr>
          <w:p w14:paraId="5BDDB5BF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F62F8B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20CCEA14" w14:textId="77777777" w:rsidTr="00D00EAB">
        <w:trPr>
          <w:trHeight w:val="269"/>
        </w:trPr>
        <w:tc>
          <w:tcPr>
            <w:tcW w:w="0" w:type="auto"/>
          </w:tcPr>
          <w:p w14:paraId="7BB0F629" w14:textId="77777777" w:rsidR="00EA65FF" w:rsidRPr="0030378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03782">
              <w:rPr>
                <w:b/>
                <w:sz w:val="10"/>
                <w:szCs w:val="10"/>
              </w:rPr>
              <w:t>Garcia-Saenz</w:t>
            </w:r>
          </w:p>
          <w:p w14:paraId="4EE0899D" w14:textId="77777777" w:rsidR="00EA65FF" w:rsidRPr="0030378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03782">
              <w:rPr>
                <w:b/>
                <w:sz w:val="10"/>
                <w:szCs w:val="10"/>
              </w:rPr>
              <w:t>(H1047R)</w:t>
            </w:r>
          </w:p>
        </w:tc>
        <w:tc>
          <w:tcPr>
            <w:tcW w:w="0" w:type="auto"/>
          </w:tcPr>
          <w:p w14:paraId="170C3CA8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49</w:t>
            </w:r>
          </w:p>
        </w:tc>
        <w:tc>
          <w:tcPr>
            <w:tcW w:w="0" w:type="auto"/>
          </w:tcPr>
          <w:p w14:paraId="4B7FACBB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45,5 %</w:t>
            </w:r>
          </w:p>
        </w:tc>
        <w:tc>
          <w:tcPr>
            <w:tcW w:w="0" w:type="auto"/>
          </w:tcPr>
          <w:p w14:paraId="7C126882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940369D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7,8 %</w:t>
            </w:r>
          </w:p>
        </w:tc>
        <w:tc>
          <w:tcPr>
            <w:tcW w:w="0" w:type="auto"/>
          </w:tcPr>
          <w:p w14:paraId="5F7C1ABF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6,4 %</w:t>
            </w:r>
          </w:p>
        </w:tc>
        <w:tc>
          <w:tcPr>
            <w:tcW w:w="0" w:type="auto"/>
          </w:tcPr>
          <w:p w14:paraId="371AF8F0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63A03056" w14:textId="77777777" w:rsidTr="00D00EAB">
        <w:trPr>
          <w:trHeight w:val="269"/>
        </w:trPr>
        <w:tc>
          <w:tcPr>
            <w:tcW w:w="0" w:type="auto"/>
          </w:tcPr>
          <w:p w14:paraId="703CC167" w14:textId="77777777" w:rsidR="00EA65FF" w:rsidRPr="0030378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03782">
              <w:rPr>
                <w:b/>
                <w:sz w:val="10"/>
                <w:szCs w:val="10"/>
              </w:rPr>
              <w:t>Garcia-Saenz</w:t>
            </w:r>
          </w:p>
          <w:p w14:paraId="65D478D6" w14:textId="77777777" w:rsidR="00EA65FF" w:rsidRPr="0030378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03782">
              <w:rPr>
                <w:b/>
                <w:sz w:val="10"/>
                <w:szCs w:val="10"/>
              </w:rPr>
              <w:t>(E542K/E545K)</w:t>
            </w:r>
          </w:p>
        </w:tc>
        <w:tc>
          <w:tcPr>
            <w:tcW w:w="0" w:type="auto"/>
          </w:tcPr>
          <w:p w14:paraId="232CA3A7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49</w:t>
            </w:r>
          </w:p>
        </w:tc>
        <w:tc>
          <w:tcPr>
            <w:tcW w:w="0" w:type="auto"/>
          </w:tcPr>
          <w:p w14:paraId="028F0574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66,7 %</w:t>
            </w:r>
          </w:p>
        </w:tc>
        <w:tc>
          <w:tcPr>
            <w:tcW w:w="0" w:type="auto"/>
          </w:tcPr>
          <w:p w14:paraId="43D0E711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03D4C4C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4 %</w:t>
            </w:r>
          </w:p>
        </w:tc>
        <w:tc>
          <w:tcPr>
            <w:tcW w:w="0" w:type="auto"/>
          </w:tcPr>
          <w:p w14:paraId="0AA4D747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3 %</w:t>
            </w:r>
          </w:p>
        </w:tc>
        <w:tc>
          <w:tcPr>
            <w:tcW w:w="0" w:type="auto"/>
          </w:tcPr>
          <w:p w14:paraId="70E38632" w14:textId="77777777" w:rsidR="00EA65FF" w:rsidRPr="00F62F8B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151F8EE7" w14:textId="77777777" w:rsidTr="00D00EAB">
        <w:trPr>
          <w:trHeight w:val="269"/>
        </w:trPr>
        <w:tc>
          <w:tcPr>
            <w:tcW w:w="0" w:type="auto"/>
          </w:tcPr>
          <w:p w14:paraId="136B3CF8" w14:textId="77777777" w:rsidR="00EA65FF" w:rsidRPr="002D4860" w:rsidRDefault="00EA65FF" w:rsidP="00DD291D">
            <w:pPr>
              <w:ind w:right="-852"/>
              <w:jc w:val="both"/>
              <w:rPr>
                <w:b/>
                <w:sz w:val="10"/>
                <w:szCs w:val="10"/>
                <w:lang w:val="en-US"/>
              </w:rPr>
            </w:pPr>
            <w:r w:rsidRPr="002D4860">
              <w:rPr>
                <w:b/>
                <w:sz w:val="10"/>
                <w:szCs w:val="10"/>
                <w:lang w:val="en-US"/>
              </w:rPr>
              <w:t>Shatsky</w:t>
            </w:r>
          </w:p>
        </w:tc>
        <w:tc>
          <w:tcPr>
            <w:tcW w:w="0" w:type="auto"/>
          </w:tcPr>
          <w:p w14:paraId="140EB4E3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38</w:t>
            </w:r>
          </w:p>
        </w:tc>
        <w:tc>
          <w:tcPr>
            <w:tcW w:w="0" w:type="auto"/>
          </w:tcPr>
          <w:p w14:paraId="133E2430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77,8 %</w:t>
            </w:r>
          </w:p>
        </w:tc>
        <w:tc>
          <w:tcPr>
            <w:tcW w:w="0" w:type="auto"/>
          </w:tcPr>
          <w:p w14:paraId="51FEEFFF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96,6 %</w:t>
            </w:r>
          </w:p>
        </w:tc>
        <w:tc>
          <w:tcPr>
            <w:tcW w:w="0" w:type="auto"/>
          </w:tcPr>
          <w:p w14:paraId="3C49EA12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92,1 %</w:t>
            </w:r>
          </w:p>
        </w:tc>
        <w:tc>
          <w:tcPr>
            <w:tcW w:w="0" w:type="auto"/>
          </w:tcPr>
          <w:p w14:paraId="7AA5859C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93,3 %</w:t>
            </w:r>
          </w:p>
        </w:tc>
        <w:tc>
          <w:tcPr>
            <w:tcW w:w="0" w:type="auto"/>
          </w:tcPr>
          <w:p w14:paraId="3B03A00B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87,5 %</w:t>
            </w:r>
          </w:p>
        </w:tc>
      </w:tr>
      <w:tr w:rsidR="00EA65FF" w:rsidRPr="00FB1F74" w14:paraId="7D32ACE0" w14:textId="77777777" w:rsidTr="00D00EAB">
        <w:trPr>
          <w:trHeight w:val="269"/>
        </w:trPr>
        <w:tc>
          <w:tcPr>
            <w:tcW w:w="0" w:type="auto"/>
          </w:tcPr>
          <w:p w14:paraId="76BA03A3" w14:textId="77777777" w:rsidR="00EA65FF" w:rsidRPr="002D4860" w:rsidRDefault="00EA65FF" w:rsidP="00DD291D">
            <w:pPr>
              <w:ind w:right="-852"/>
              <w:jc w:val="both"/>
              <w:rPr>
                <w:b/>
                <w:sz w:val="10"/>
                <w:szCs w:val="10"/>
                <w:lang w:val="en-US"/>
              </w:rPr>
            </w:pPr>
            <w:r w:rsidRPr="002D4860">
              <w:rPr>
                <w:b/>
                <w:sz w:val="10"/>
                <w:szCs w:val="10"/>
                <w:lang w:val="en-US"/>
              </w:rPr>
              <w:t>Shatsky</w:t>
            </w:r>
          </w:p>
          <w:p w14:paraId="592A8E9B" w14:textId="77777777" w:rsidR="00EA65FF" w:rsidRPr="002D4860" w:rsidRDefault="00EA65FF" w:rsidP="00DD291D">
            <w:pPr>
              <w:ind w:right="-852"/>
              <w:jc w:val="both"/>
              <w:rPr>
                <w:b/>
                <w:sz w:val="10"/>
                <w:szCs w:val="10"/>
                <w:lang w:val="en-US"/>
              </w:rPr>
            </w:pPr>
            <w:r w:rsidRPr="002D4860">
              <w:rPr>
                <w:b/>
                <w:sz w:val="10"/>
                <w:szCs w:val="10"/>
                <w:lang w:val="en-US"/>
              </w:rPr>
              <w:t>(H1047L/R)</w:t>
            </w:r>
          </w:p>
        </w:tc>
        <w:tc>
          <w:tcPr>
            <w:tcW w:w="0" w:type="auto"/>
          </w:tcPr>
          <w:p w14:paraId="50ADBD07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38</w:t>
            </w:r>
          </w:p>
        </w:tc>
        <w:tc>
          <w:tcPr>
            <w:tcW w:w="0" w:type="auto"/>
          </w:tcPr>
          <w:p w14:paraId="3439A4E3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22776F29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5AF03170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BA582B5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27943E9C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22EE5DE6" w14:textId="77777777" w:rsidTr="00D00EAB">
        <w:trPr>
          <w:trHeight w:val="269"/>
        </w:trPr>
        <w:tc>
          <w:tcPr>
            <w:tcW w:w="0" w:type="auto"/>
          </w:tcPr>
          <w:p w14:paraId="1C1F1526" w14:textId="77777777" w:rsidR="00EA65FF" w:rsidRPr="002D4860" w:rsidRDefault="00EA65FF" w:rsidP="00DD291D">
            <w:pPr>
              <w:ind w:right="-852"/>
              <w:jc w:val="both"/>
              <w:rPr>
                <w:b/>
                <w:sz w:val="10"/>
                <w:szCs w:val="10"/>
                <w:lang w:val="en-US"/>
              </w:rPr>
            </w:pPr>
            <w:r w:rsidRPr="002D4860">
              <w:rPr>
                <w:b/>
                <w:sz w:val="10"/>
                <w:szCs w:val="10"/>
                <w:lang w:val="en-US"/>
              </w:rPr>
              <w:t>Shatsky</w:t>
            </w:r>
          </w:p>
          <w:p w14:paraId="6F7B0B5F" w14:textId="77777777" w:rsidR="00EA65FF" w:rsidRPr="002D4860" w:rsidRDefault="00EA65FF" w:rsidP="00DD291D">
            <w:pPr>
              <w:ind w:right="-852"/>
              <w:jc w:val="both"/>
              <w:rPr>
                <w:b/>
                <w:sz w:val="10"/>
                <w:szCs w:val="10"/>
                <w:lang w:val="en-US"/>
              </w:rPr>
            </w:pPr>
            <w:r w:rsidRPr="002D4860">
              <w:rPr>
                <w:b/>
                <w:sz w:val="10"/>
                <w:szCs w:val="10"/>
                <w:lang w:val="en-US"/>
              </w:rPr>
              <w:t>(E542K/E545K)</w:t>
            </w:r>
          </w:p>
        </w:tc>
        <w:tc>
          <w:tcPr>
            <w:tcW w:w="0" w:type="auto"/>
          </w:tcPr>
          <w:p w14:paraId="5E704108" w14:textId="77777777" w:rsidR="00EA65FF" w:rsidRPr="002D4860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2D4860">
              <w:rPr>
                <w:sz w:val="10"/>
                <w:szCs w:val="10"/>
                <w:lang w:val="en-US"/>
              </w:rPr>
              <w:t>38</w:t>
            </w:r>
          </w:p>
        </w:tc>
        <w:tc>
          <w:tcPr>
            <w:tcW w:w="0" w:type="auto"/>
          </w:tcPr>
          <w:p w14:paraId="137BC42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66,7 %</w:t>
            </w:r>
          </w:p>
        </w:tc>
        <w:tc>
          <w:tcPr>
            <w:tcW w:w="0" w:type="auto"/>
          </w:tcPr>
          <w:p w14:paraId="0E1FA88A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6F917059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4,7 %</w:t>
            </w:r>
          </w:p>
        </w:tc>
        <w:tc>
          <w:tcPr>
            <w:tcW w:w="0" w:type="auto"/>
          </w:tcPr>
          <w:p w14:paraId="39900BB5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4,1 %</w:t>
            </w:r>
          </w:p>
        </w:tc>
        <w:tc>
          <w:tcPr>
            <w:tcW w:w="0" w:type="auto"/>
          </w:tcPr>
          <w:p w14:paraId="661DDE84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FB1F74" w14:paraId="10190174" w14:textId="77777777" w:rsidTr="00D00EAB">
        <w:trPr>
          <w:trHeight w:val="269"/>
        </w:trPr>
        <w:tc>
          <w:tcPr>
            <w:tcW w:w="0" w:type="auto"/>
          </w:tcPr>
          <w:p w14:paraId="2D950245" w14:textId="77777777" w:rsidR="00EA65FF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>
              <w:rPr>
                <w:b/>
                <w:sz w:val="10"/>
                <w:szCs w:val="10"/>
                <w:lang w:val="en-US"/>
              </w:rPr>
              <w:t>Spoerke</w:t>
            </w:r>
          </w:p>
        </w:tc>
        <w:tc>
          <w:tcPr>
            <w:tcW w:w="0" w:type="auto"/>
          </w:tcPr>
          <w:p w14:paraId="4884D00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42</w:t>
            </w:r>
          </w:p>
        </w:tc>
        <w:tc>
          <w:tcPr>
            <w:tcW w:w="0" w:type="auto"/>
          </w:tcPr>
          <w:p w14:paraId="2A2CA66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8,1 %</w:t>
            </w:r>
          </w:p>
        </w:tc>
        <w:tc>
          <w:tcPr>
            <w:tcW w:w="0" w:type="auto"/>
          </w:tcPr>
          <w:p w14:paraId="0DF7C649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1 %</w:t>
            </w:r>
          </w:p>
        </w:tc>
        <w:tc>
          <w:tcPr>
            <w:tcW w:w="0" w:type="auto"/>
          </w:tcPr>
          <w:p w14:paraId="757E9956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0,5 %</w:t>
            </w:r>
          </w:p>
        </w:tc>
        <w:tc>
          <w:tcPr>
            <w:tcW w:w="0" w:type="auto"/>
          </w:tcPr>
          <w:p w14:paraId="14CD68A3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3,5 %</w:t>
            </w:r>
          </w:p>
        </w:tc>
        <w:tc>
          <w:tcPr>
            <w:tcW w:w="0" w:type="auto"/>
          </w:tcPr>
          <w:p w14:paraId="2733FA6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7,7 %</w:t>
            </w:r>
          </w:p>
        </w:tc>
      </w:tr>
      <w:tr w:rsidR="00EA65FF" w:rsidRPr="00C427A9" w14:paraId="0A3EABC2" w14:textId="77777777" w:rsidTr="00D00EAB">
        <w:trPr>
          <w:trHeight w:val="269"/>
        </w:trPr>
        <w:tc>
          <w:tcPr>
            <w:tcW w:w="0" w:type="auto"/>
          </w:tcPr>
          <w:p w14:paraId="2A598B0B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Spoerke</w:t>
            </w:r>
          </w:p>
          <w:p w14:paraId="4837FEE9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334BA2">
              <w:rPr>
                <w:b/>
                <w:sz w:val="10"/>
                <w:szCs w:val="10"/>
              </w:rPr>
              <w:t>(H1047L/R)</w:t>
            </w:r>
          </w:p>
        </w:tc>
        <w:tc>
          <w:tcPr>
            <w:tcW w:w="0" w:type="auto"/>
          </w:tcPr>
          <w:p w14:paraId="273B0949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42</w:t>
            </w:r>
          </w:p>
        </w:tc>
        <w:tc>
          <w:tcPr>
            <w:tcW w:w="0" w:type="auto"/>
          </w:tcPr>
          <w:p w14:paraId="1EE00ACA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1,8 %</w:t>
            </w:r>
          </w:p>
        </w:tc>
        <w:tc>
          <w:tcPr>
            <w:tcW w:w="0" w:type="auto"/>
          </w:tcPr>
          <w:p w14:paraId="140AB5F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7,1 %</w:t>
            </w:r>
          </w:p>
        </w:tc>
        <w:tc>
          <w:tcPr>
            <w:tcW w:w="0" w:type="auto"/>
          </w:tcPr>
          <w:p w14:paraId="79F44CC6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1 %</w:t>
            </w:r>
          </w:p>
        </w:tc>
        <w:tc>
          <w:tcPr>
            <w:tcW w:w="0" w:type="auto"/>
          </w:tcPr>
          <w:p w14:paraId="2C324C08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1 %</w:t>
            </w:r>
          </w:p>
        </w:tc>
        <w:tc>
          <w:tcPr>
            <w:tcW w:w="0" w:type="auto"/>
          </w:tcPr>
          <w:p w14:paraId="209B8B6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3 %</w:t>
            </w:r>
          </w:p>
        </w:tc>
      </w:tr>
      <w:tr w:rsidR="00EA65FF" w:rsidRPr="00C427A9" w14:paraId="317083C5" w14:textId="77777777" w:rsidTr="00D00EAB">
        <w:trPr>
          <w:trHeight w:val="269"/>
        </w:trPr>
        <w:tc>
          <w:tcPr>
            <w:tcW w:w="0" w:type="auto"/>
          </w:tcPr>
          <w:p w14:paraId="214FE8B3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Spoerke</w:t>
            </w:r>
          </w:p>
          <w:p w14:paraId="119EEFD9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334BA2">
              <w:rPr>
                <w:b/>
                <w:sz w:val="10"/>
                <w:szCs w:val="10"/>
              </w:rPr>
              <w:t>(E542K/E545K/G)</w:t>
            </w:r>
          </w:p>
        </w:tc>
        <w:tc>
          <w:tcPr>
            <w:tcW w:w="0" w:type="auto"/>
          </w:tcPr>
          <w:p w14:paraId="196422FD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42</w:t>
            </w:r>
          </w:p>
        </w:tc>
        <w:tc>
          <w:tcPr>
            <w:tcW w:w="0" w:type="auto"/>
          </w:tcPr>
          <w:p w14:paraId="319EFE8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0,8 %</w:t>
            </w:r>
          </w:p>
        </w:tc>
        <w:tc>
          <w:tcPr>
            <w:tcW w:w="0" w:type="auto"/>
          </w:tcPr>
          <w:p w14:paraId="3B96765A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3,1 %</w:t>
            </w:r>
          </w:p>
        </w:tc>
        <w:tc>
          <w:tcPr>
            <w:tcW w:w="0" w:type="auto"/>
          </w:tcPr>
          <w:p w14:paraId="16472C38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0,8 %</w:t>
            </w:r>
          </w:p>
        </w:tc>
        <w:tc>
          <w:tcPr>
            <w:tcW w:w="0" w:type="auto"/>
          </w:tcPr>
          <w:p w14:paraId="43782BC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5,6 %</w:t>
            </w:r>
          </w:p>
        </w:tc>
        <w:tc>
          <w:tcPr>
            <w:tcW w:w="0" w:type="auto"/>
          </w:tcPr>
          <w:p w14:paraId="74350793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2,4 %</w:t>
            </w:r>
          </w:p>
        </w:tc>
      </w:tr>
      <w:tr w:rsidR="00EA65FF" w:rsidRPr="00C427A9" w14:paraId="31A2B0DC" w14:textId="77777777" w:rsidTr="00D00EAB">
        <w:trPr>
          <w:trHeight w:val="269"/>
        </w:trPr>
        <w:tc>
          <w:tcPr>
            <w:tcW w:w="0" w:type="auto"/>
          </w:tcPr>
          <w:p w14:paraId="447BEFA9" w14:textId="77777777" w:rsidR="00EA65FF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>
              <w:rPr>
                <w:b/>
                <w:sz w:val="10"/>
                <w:szCs w:val="10"/>
                <w:lang w:val="en-US"/>
              </w:rPr>
              <w:t>Tzanikou</w:t>
            </w:r>
          </w:p>
        </w:tc>
        <w:tc>
          <w:tcPr>
            <w:tcW w:w="0" w:type="auto"/>
          </w:tcPr>
          <w:p w14:paraId="61A61117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6</w:t>
            </w:r>
          </w:p>
        </w:tc>
        <w:tc>
          <w:tcPr>
            <w:tcW w:w="0" w:type="auto"/>
          </w:tcPr>
          <w:p w14:paraId="3AEA925F" w14:textId="77777777" w:rsidR="00EA65FF" w:rsidRPr="00854A22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38,5 %</w:t>
            </w:r>
          </w:p>
        </w:tc>
        <w:tc>
          <w:tcPr>
            <w:tcW w:w="0" w:type="auto"/>
          </w:tcPr>
          <w:p w14:paraId="53FE1962" w14:textId="77777777" w:rsidR="00EA65FF" w:rsidRPr="00854A22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50 %</w:t>
            </w:r>
          </w:p>
        </w:tc>
        <w:tc>
          <w:tcPr>
            <w:tcW w:w="0" w:type="auto"/>
          </w:tcPr>
          <w:p w14:paraId="56209A65" w14:textId="77777777" w:rsidR="00EA65FF" w:rsidRPr="00854A22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37,3 %</w:t>
            </w:r>
          </w:p>
        </w:tc>
        <w:tc>
          <w:tcPr>
            <w:tcW w:w="0" w:type="auto"/>
          </w:tcPr>
          <w:p w14:paraId="3BCFEDB5" w14:textId="77777777" w:rsidR="00EA65FF" w:rsidRPr="00854A22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1,1 %</w:t>
            </w:r>
          </w:p>
        </w:tc>
        <w:tc>
          <w:tcPr>
            <w:tcW w:w="0" w:type="auto"/>
          </w:tcPr>
          <w:p w14:paraId="32DF0A80" w14:textId="77777777" w:rsidR="00EA65FF" w:rsidRPr="00854A22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71,4 %</w:t>
            </w:r>
          </w:p>
        </w:tc>
      </w:tr>
      <w:tr w:rsidR="00EA65FF" w:rsidRPr="00C427A9" w14:paraId="31ECA575" w14:textId="77777777" w:rsidTr="00D00EAB">
        <w:trPr>
          <w:trHeight w:val="269"/>
        </w:trPr>
        <w:tc>
          <w:tcPr>
            <w:tcW w:w="0" w:type="auto"/>
          </w:tcPr>
          <w:p w14:paraId="4967B207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Tzanikou</w:t>
            </w:r>
          </w:p>
          <w:p w14:paraId="2A2582AC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  <w:lang w:val="en-US"/>
              </w:rPr>
            </w:pPr>
            <w:r w:rsidRPr="00334BA2">
              <w:rPr>
                <w:b/>
                <w:sz w:val="10"/>
                <w:szCs w:val="10"/>
              </w:rPr>
              <w:t>(H1047R)</w:t>
            </w:r>
          </w:p>
        </w:tc>
        <w:tc>
          <w:tcPr>
            <w:tcW w:w="0" w:type="auto"/>
          </w:tcPr>
          <w:p w14:paraId="7C12C8F0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6</w:t>
            </w:r>
          </w:p>
        </w:tc>
        <w:tc>
          <w:tcPr>
            <w:tcW w:w="0" w:type="auto"/>
          </w:tcPr>
          <w:p w14:paraId="77B391D3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8,2 %</w:t>
            </w:r>
          </w:p>
        </w:tc>
        <w:tc>
          <w:tcPr>
            <w:tcW w:w="0" w:type="auto"/>
          </w:tcPr>
          <w:p w14:paraId="3EEE488F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40 %</w:t>
            </w:r>
          </w:p>
        </w:tc>
        <w:tc>
          <w:tcPr>
            <w:tcW w:w="0" w:type="auto"/>
          </w:tcPr>
          <w:p w14:paraId="566267FF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5 %</w:t>
            </w:r>
          </w:p>
        </w:tc>
        <w:tc>
          <w:tcPr>
            <w:tcW w:w="0" w:type="auto"/>
          </w:tcPr>
          <w:p w14:paraId="183C778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8,2 %</w:t>
            </w:r>
          </w:p>
        </w:tc>
        <w:tc>
          <w:tcPr>
            <w:tcW w:w="0" w:type="auto"/>
          </w:tcPr>
          <w:p w14:paraId="62C16FD8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40 %</w:t>
            </w:r>
          </w:p>
        </w:tc>
      </w:tr>
      <w:tr w:rsidR="00EA65FF" w:rsidRPr="00C427A9" w14:paraId="3B064713" w14:textId="77777777" w:rsidTr="00D00EAB">
        <w:trPr>
          <w:trHeight w:val="269"/>
        </w:trPr>
        <w:tc>
          <w:tcPr>
            <w:tcW w:w="0" w:type="auto"/>
          </w:tcPr>
          <w:p w14:paraId="5E945A3C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Tzanikou</w:t>
            </w:r>
          </w:p>
          <w:p w14:paraId="7C569CBD" w14:textId="77777777" w:rsidR="00EA65FF" w:rsidRPr="00334BA2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 w:rsidRPr="00334BA2">
              <w:rPr>
                <w:b/>
                <w:sz w:val="10"/>
                <w:szCs w:val="10"/>
              </w:rPr>
              <w:t>(E545K)</w:t>
            </w:r>
          </w:p>
        </w:tc>
        <w:tc>
          <w:tcPr>
            <w:tcW w:w="0" w:type="auto"/>
          </w:tcPr>
          <w:p w14:paraId="21C802E9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6</w:t>
            </w:r>
          </w:p>
        </w:tc>
        <w:tc>
          <w:tcPr>
            <w:tcW w:w="0" w:type="auto"/>
          </w:tcPr>
          <w:p w14:paraId="11246F0D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44,4 %</w:t>
            </w:r>
          </w:p>
        </w:tc>
        <w:tc>
          <w:tcPr>
            <w:tcW w:w="0" w:type="auto"/>
          </w:tcPr>
          <w:p w14:paraId="3DC5075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57,1 %</w:t>
            </w:r>
          </w:p>
        </w:tc>
        <w:tc>
          <w:tcPr>
            <w:tcW w:w="0" w:type="auto"/>
          </w:tcPr>
          <w:p w14:paraId="4AB832C2" w14:textId="77777777" w:rsidR="00EA65FF" w:rsidRDefault="00EA65FF" w:rsidP="00DD291D">
            <w:pPr>
              <w:ind w:right="-852"/>
              <w:jc w:val="both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50 %</w:t>
            </w:r>
          </w:p>
        </w:tc>
        <w:tc>
          <w:tcPr>
            <w:tcW w:w="0" w:type="auto"/>
          </w:tcPr>
          <w:p w14:paraId="17800A41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44,4 %</w:t>
            </w:r>
          </w:p>
        </w:tc>
        <w:tc>
          <w:tcPr>
            <w:tcW w:w="0" w:type="auto"/>
          </w:tcPr>
          <w:p w14:paraId="261627EC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57,1 %</w:t>
            </w:r>
          </w:p>
        </w:tc>
      </w:tr>
      <w:tr w:rsidR="00EA65FF" w:rsidRPr="00C427A9" w14:paraId="3E641C70" w14:textId="77777777" w:rsidTr="00D00EAB">
        <w:trPr>
          <w:trHeight w:val="269"/>
        </w:trPr>
        <w:tc>
          <w:tcPr>
            <w:tcW w:w="0" w:type="auto"/>
          </w:tcPr>
          <w:p w14:paraId="7AE18289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Moreno</w:t>
            </w:r>
          </w:p>
          <w:p w14:paraId="3859AB6B" w14:textId="77777777" w:rsidR="00EA65FF" w:rsidRPr="00A77F5B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a)+(b)</w:t>
            </w:r>
          </w:p>
        </w:tc>
        <w:tc>
          <w:tcPr>
            <w:tcW w:w="0" w:type="auto"/>
          </w:tcPr>
          <w:p w14:paraId="63120634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6</w:t>
            </w:r>
          </w:p>
        </w:tc>
        <w:tc>
          <w:tcPr>
            <w:tcW w:w="0" w:type="auto"/>
          </w:tcPr>
          <w:p w14:paraId="4584ED08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86,4 %</w:t>
            </w:r>
          </w:p>
        </w:tc>
        <w:tc>
          <w:tcPr>
            <w:tcW w:w="0" w:type="auto"/>
          </w:tcPr>
          <w:p w14:paraId="17861437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DC24053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6,1 %</w:t>
            </w:r>
          </w:p>
        </w:tc>
        <w:tc>
          <w:tcPr>
            <w:tcW w:w="0" w:type="auto"/>
          </w:tcPr>
          <w:p w14:paraId="702A686C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4,7 %</w:t>
            </w:r>
          </w:p>
        </w:tc>
        <w:tc>
          <w:tcPr>
            <w:tcW w:w="0" w:type="auto"/>
          </w:tcPr>
          <w:p w14:paraId="25F4E0E3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0E5A3E93" w14:textId="77777777" w:rsidTr="00D00EAB">
        <w:trPr>
          <w:trHeight w:val="269"/>
        </w:trPr>
        <w:tc>
          <w:tcPr>
            <w:tcW w:w="0" w:type="auto"/>
          </w:tcPr>
          <w:p w14:paraId="21A3C277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Moreno</w:t>
            </w:r>
          </w:p>
          <w:p w14:paraId="2268178A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a)+(b)</w:t>
            </w:r>
          </w:p>
          <w:p w14:paraId="0E5BC77A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H1047R)</w:t>
            </w:r>
          </w:p>
        </w:tc>
        <w:tc>
          <w:tcPr>
            <w:tcW w:w="0" w:type="auto"/>
          </w:tcPr>
          <w:p w14:paraId="72004B97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76</w:t>
            </w:r>
          </w:p>
        </w:tc>
        <w:tc>
          <w:tcPr>
            <w:tcW w:w="0" w:type="auto"/>
          </w:tcPr>
          <w:p w14:paraId="1060C98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2,9 %</w:t>
            </w:r>
          </w:p>
        </w:tc>
        <w:tc>
          <w:tcPr>
            <w:tcW w:w="0" w:type="auto"/>
          </w:tcPr>
          <w:p w14:paraId="6C1F383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4BBCA4F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8,7 %</w:t>
            </w:r>
          </w:p>
        </w:tc>
        <w:tc>
          <w:tcPr>
            <w:tcW w:w="0" w:type="auto"/>
          </w:tcPr>
          <w:p w14:paraId="334CDACB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8,4 %</w:t>
            </w:r>
          </w:p>
        </w:tc>
        <w:tc>
          <w:tcPr>
            <w:tcW w:w="0" w:type="auto"/>
          </w:tcPr>
          <w:p w14:paraId="26726A06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4A8E36DE" w14:textId="77777777" w:rsidTr="00D00EAB">
        <w:trPr>
          <w:trHeight w:val="269"/>
        </w:trPr>
        <w:tc>
          <w:tcPr>
            <w:tcW w:w="0" w:type="auto"/>
          </w:tcPr>
          <w:p w14:paraId="371F5170" w14:textId="77777777" w:rsidR="00EA65FF" w:rsidRDefault="00EA65FF" w:rsidP="00DD291D">
            <w:pPr>
              <w:ind w:right="-852"/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Slembrouck</w:t>
            </w:r>
          </w:p>
        </w:tc>
        <w:tc>
          <w:tcPr>
            <w:tcW w:w="0" w:type="auto"/>
          </w:tcPr>
          <w:p w14:paraId="47840CD4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0</w:t>
            </w:r>
          </w:p>
        </w:tc>
        <w:tc>
          <w:tcPr>
            <w:tcW w:w="0" w:type="auto"/>
          </w:tcPr>
          <w:p w14:paraId="2FED045F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2CD84CF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116CB9F1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132603A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466105B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153D5D07" w14:textId="77777777" w:rsidTr="00D00EAB">
        <w:trPr>
          <w:trHeight w:val="269"/>
        </w:trPr>
        <w:tc>
          <w:tcPr>
            <w:tcW w:w="0" w:type="auto"/>
          </w:tcPr>
          <w:p w14:paraId="4CDBCB3F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 w:rsidRPr="00C27C59">
              <w:rPr>
                <w:b/>
                <w:sz w:val="10"/>
                <w:szCs w:val="10"/>
              </w:rPr>
              <w:t>Slembrouck</w:t>
            </w:r>
          </w:p>
          <w:p w14:paraId="27111F9B" w14:textId="77777777" w:rsidR="00EA65FF" w:rsidRDefault="00EA65FF" w:rsidP="00DD291D">
            <w:r>
              <w:rPr>
                <w:b/>
                <w:sz w:val="10"/>
                <w:szCs w:val="10"/>
              </w:rPr>
              <w:t>(E542K/E545K)</w:t>
            </w:r>
          </w:p>
        </w:tc>
        <w:tc>
          <w:tcPr>
            <w:tcW w:w="0" w:type="auto"/>
          </w:tcPr>
          <w:p w14:paraId="56F6507A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0</w:t>
            </w:r>
          </w:p>
        </w:tc>
        <w:tc>
          <w:tcPr>
            <w:tcW w:w="0" w:type="auto"/>
          </w:tcPr>
          <w:p w14:paraId="427A49FD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85,7</w:t>
            </w:r>
          </w:p>
        </w:tc>
        <w:tc>
          <w:tcPr>
            <w:tcW w:w="0" w:type="auto"/>
          </w:tcPr>
          <w:p w14:paraId="68753770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76,9</w:t>
            </w:r>
          </w:p>
        </w:tc>
        <w:tc>
          <w:tcPr>
            <w:tcW w:w="0" w:type="auto"/>
          </w:tcPr>
          <w:p w14:paraId="73DCBD4B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80</w:t>
            </w:r>
          </w:p>
        </w:tc>
        <w:tc>
          <w:tcPr>
            <w:tcW w:w="0" w:type="auto"/>
          </w:tcPr>
          <w:p w14:paraId="7656DEE1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0,9</w:t>
            </w:r>
          </w:p>
        </w:tc>
        <w:tc>
          <w:tcPr>
            <w:tcW w:w="0" w:type="auto"/>
          </w:tcPr>
          <w:p w14:paraId="7DB148A8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66,7</w:t>
            </w:r>
          </w:p>
        </w:tc>
      </w:tr>
      <w:tr w:rsidR="00EA65FF" w:rsidRPr="00C427A9" w14:paraId="02ADF98D" w14:textId="77777777" w:rsidTr="00D00EAB">
        <w:trPr>
          <w:trHeight w:val="269"/>
        </w:trPr>
        <w:tc>
          <w:tcPr>
            <w:tcW w:w="0" w:type="auto"/>
          </w:tcPr>
          <w:p w14:paraId="6E26A317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 w:rsidRPr="00C27C59">
              <w:rPr>
                <w:b/>
                <w:sz w:val="10"/>
                <w:szCs w:val="10"/>
              </w:rPr>
              <w:t>Slembrouck</w:t>
            </w:r>
          </w:p>
          <w:p w14:paraId="5B4BA97B" w14:textId="77777777" w:rsidR="00EA65FF" w:rsidRDefault="00EA65FF" w:rsidP="00DD291D">
            <w:r>
              <w:rPr>
                <w:b/>
                <w:sz w:val="10"/>
                <w:szCs w:val="10"/>
              </w:rPr>
              <w:t>(H1047L)</w:t>
            </w:r>
          </w:p>
        </w:tc>
        <w:tc>
          <w:tcPr>
            <w:tcW w:w="0" w:type="auto"/>
          </w:tcPr>
          <w:p w14:paraId="00B1C4E8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0</w:t>
            </w:r>
          </w:p>
        </w:tc>
        <w:tc>
          <w:tcPr>
            <w:tcW w:w="0" w:type="auto"/>
          </w:tcPr>
          <w:p w14:paraId="3EDB9701" w14:textId="77777777" w:rsidR="00EA65FF" w:rsidRPr="00854A22" w:rsidRDefault="00EA65FF" w:rsidP="00DD291D">
            <w:pPr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93CC6FA" w14:textId="77777777" w:rsidR="00EA65FF" w:rsidRPr="00854A22" w:rsidRDefault="00EA65FF" w:rsidP="00DD291D">
            <w:pPr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7BAA19F1" w14:textId="77777777" w:rsidR="00EA65FF" w:rsidRPr="00854A22" w:rsidRDefault="00EA65FF" w:rsidP="00DD291D">
            <w:pPr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7B22A70" w14:textId="77777777" w:rsidR="00EA65FF" w:rsidRPr="00854A22" w:rsidRDefault="00EA65FF" w:rsidP="00DD291D">
            <w:pPr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1912D625" w14:textId="77777777" w:rsidR="00EA65FF" w:rsidRPr="00854A22" w:rsidRDefault="00EA65FF" w:rsidP="00DD291D">
            <w:pPr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78D6D972" w14:textId="77777777" w:rsidTr="00D00EAB">
        <w:trPr>
          <w:trHeight w:val="269"/>
        </w:trPr>
        <w:tc>
          <w:tcPr>
            <w:tcW w:w="0" w:type="auto"/>
          </w:tcPr>
          <w:p w14:paraId="674B3ADC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Perkins</w:t>
            </w:r>
          </w:p>
          <w:p w14:paraId="4C1E034F" w14:textId="77777777" w:rsidR="00EA65FF" w:rsidRPr="00C27C59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breast cohort)</w:t>
            </w:r>
          </w:p>
        </w:tc>
        <w:tc>
          <w:tcPr>
            <w:tcW w:w="0" w:type="auto"/>
          </w:tcPr>
          <w:p w14:paraId="3671C21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9</w:t>
            </w:r>
          </w:p>
        </w:tc>
        <w:tc>
          <w:tcPr>
            <w:tcW w:w="0" w:type="auto"/>
          </w:tcPr>
          <w:p w14:paraId="452EF43F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75 %</w:t>
            </w:r>
          </w:p>
        </w:tc>
        <w:tc>
          <w:tcPr>
            <w:tcW w:w="0" w:type="auto"/>
          </w:tcPr>
          <w:p w14:paraId="355CE835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4845127E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1CE3526D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3,8 %</w:t>
            </w:r>
          </w:p>
        </w:tc>
        <w:tc>
          <w:tcPr>
            <w:tcW w:w="0" w:type="auto"/>
          </w:tcPr>
          <w:p w14:paraId="57DDF397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2C831FCB" w14:textId="77777777" w:rsidTr="00D00EAB">
        <w:trPr>
          <w:trHeight w:val="269"/>
        </w:trPr>
        <w:tc>
          <w:tcPr>
            <w:tcW w:w="0" w:type="auto"/>
          </w:tcPr>
          <w:p w14:paraId="6560D256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Perkins</w:t>
            </w:r>
          </w:p>
          <w:p w14:paraId="4E722B0C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breast cohort)</w:t>
            </w:r>
          </w:p>
          <w:p w14:paraId="0CEA443A" w14:textId="77777777" w:rsidR="00EA65FF" w:rsidRPr="00C27C59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H1047R)</w:t>
            </w:r>
          </w:p>
        </w:tc>
        <w:tc>
          <w:tcPr>
            <w:tcW w:w="0" w:type="auto"/>
          </w:tcPr>
          <w:p w14:paraId="124828E2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9</w:t>
            </w:r>
          </w:p>
        </w:tc>
        <w:tc>
          <w:tcPr>
            <w:tcW w:w="0" w:type="auto"/>
          </w:tcPr>
          <w:p w14:paraId="75552856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75 %</w:t>
            </w:r>
          </w:p>
        </w:tc>
        <w:tc>
          <w:tcPr>
            <w:tcW w:w="0" w:type="auto"/>
          </w:tcPr>
          <w:p w14:paraId="5EF95AF5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1F23629D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2B8AF34F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93,8 %</w:t>
            </w:r>
          </w:p>
        </w:tc>
        <w:tc>
          <w:tcPr>
            <w:tcW w:w="0" w:type="auto"/>
          </w:tcPr>
          <w:p w14:paraId="0CA4E21D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854A2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4284CA18" w14:textId="77777777" w:rsidTr="00D00EAB">
        <w:trPr>
          <w:trHeight w:val="269"/>
        </w:trPr>
        <w:tc>
          <w:tcPr>
            <w:tcW w:w="0" w:type="auto"/>
          </w:tcPr>
          <w:p w14:paraId="3D677D7F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Beaver</w:t>
            </w:r>
          </w:p>
        </w:tc>
        <w:tc>
          <w:tcPr>
            <w:tcW w:w="0" w:type="auto"/>
          </w:tcPr>
          <w:p w14:paraId="4646474E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9</w:t>
            </w:r>
          </w:p>
        </w:tc>
        <w:tc>
          <w:tcPr>
            <w:tcW w:w="0" w:type="auto"/>
          </w:tcPr>
          <w:p w14:paraId="112A50D5" w14:textId="77777777" w:rsidR="00EA65FF" w:rsidRPr="009A629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9A6292">
              <w:rPr>
                <w:sz w:val="10"/>
                <w:szCs w:val="10"/>
                <w:lang w:val="en-US"/>
              </w:rPr>
              <w:t>92,9 %</w:t>
            </w:r>
          </w:p>
        </w:tc>
        <w:tc>
          <w:tcPr>
            <w:tcW w:w="0" w:type="auto"/>
          </w:tcPr>
          <w:p w14:paraId="1F6BB886" w14:textId="77777777" w:rsidR="00EA65FF" w:rsidRPr="009A629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9A6292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292A88D" w14:textId="77777777" w:rsidR="00EA65FF" w:rsidRPr="009A629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9A6292">
              <w:rPr>
                <w:sz w:val="10"/>
                <w:szCs w:val="10"/>
                <w:lang w:val="en-US"/>
              </w:rPr>
              <w:t>96,6 %</w:t>
            </w:r>
          </w:p>
        </w:tc>
        <w:tc>
          <w:tcPr>
            <w:tcW w:w="0" w:type="auto"/>
          </w:tcPr>
          <w:p w14:paraId="4F58E1B8" w14:textId="77777777" w:rsidR="00EA65FF" w:rsidRPr="009A629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9A6292">
              <w:rPr>
                <w:sz w:val="10"/>
                <w:szCs w:val="10"/>
                <w:lang w:val="en-US"/>
              </w:rPr>
              <w:t>93,8 %</w:t>
            </w:r>
          </w:p>
        </w:tc>
        <w:tc>
          <w:tcPr>
            <w:tcW w:w="0" w:type="auto"/>
          </w:tcPr>
          <w:p w14:paraId="1FD8280A" w14:textId="77777777" w:rsidR="00EA65FF" w:rsidRPr="009A629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 w:rsidRPr="009A6292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1206D096" w14:textId="77777777" w:rsidTr="00D00EAB">
        <w:trPr>
          <w:trHeight w:val="269"/>
        </w:trPr>
        <w:tc>
          <w:tcPr>
            <w:tcW w:w="0" w:type="auto"/>
          </w:tcPr>
          <w:p w14:paraId="7B49D8FA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Beaver</w:t>
            </w:r>
          </w:p>
          <w:p w14:paraId="5B15DBFD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(H1047R)</w:t>
            </w:r>
          </w:p>
        </w:tc>
        <w:tc>
          <w:tcPr>
            <w:tcW w:w="0" w:type="auto"/>
          </w:tcPr>
          <w:p w14:paraId="70A56BC6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9</w:t>
            </w:r>
          </w:p>
        </w:tc>
        <w:tc>
          <w:tcPr>
            <w:tcW w:w="0" w:type="auto"/>
          </w:tcPr>
          <w:p w14:paraId="1524763B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2D86D1B" w14:textId="77777777" w:rsidR="00EA65FF" w:rsidRPr="009A6292" w:rsidRDefault="00EA65FF" w:rsidP="00DD291D">
            <w:pPr>
              <w:rPr>
                <w:sz w:val="10"/>
                <w:szCs w:val="10"/>
                <w:lang w:val="en-US"/>
              </w:rPr>
            </w:pPr>
            <w:r w:rsidRPr="003D2E06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33DE7D13" w14:textId="77777777" w:rsidR="00EA65FF" w:rsidRPr="009A6292" w:rsidRDefault="00EA65FF" w:rsidP="00DD291D">
            <w:pPr>
              <w:rPr>
                <w:sz w:val="10"/>
                <w:szCs w:val="10"/>
                <w:lang w:val="en-US"/>
              </w:rPr>
            </w:pPr>
            <w:r w:rsidRPr="003D2E06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79711AB0" w14:textId="77777777" w:rsidR="00EA65FF" w:rsidRPr="009A6292" w:rsidRDefault="00EA65FF" w:rsidP="00DD291D">
            <w:pPr>
              <w:rPr>
                <w:sz w:val="10"/>
                <w:szCs w:val="10"/>
                <w:lang w:val="en-US"/>
              </w:rPr>
            </w:pPr>
            <w:r w:rsidRPr="003D2E06"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319DB83" w14:textId="77777777" w:rsidR="00EA65FF" w:rsidRPr="009A6292" w:rsidRDefault="00EA65FF" w:rsidP="00DD291D">
            <w:pPr>
              <w:rPr>
                <w:sz w:val="10"/>
                <w:szCs w:val="10"/>
                <w:lang w:val="en-US"/>
              </w:rPr>
            </w:pPr>
            <w:r w:rsidRPr="003D2E06">
              <w:rPr>
                <w:sz w:val="10"/>
                <w:szCs w:val="10"/>
                <w:lang w:val="en-US"/>
              </w:rPr>
              <w:t>100 %</w:t>
            </w:r>
          </w:p>
        </w:tc>
      </w:tr>
      <w:tr w:rsidR="00EA65FF" w:rsidRPr="00C427A9" w14:paraId="4275C204" w14:textId="77777777" w:rsidTr="00D00EAB">
        <w:trPr>
          <w:trHeight w:val="269"/>
        </w:trPr>
        <w:tc>
          <w:tcPr>
            <w:tcW w:w="0" w:type="auto"/>
          </w:tcPr>
          <w:p w14:paraId="2A7CD37A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Beaver</w:t>
            </w:r>
          </w:p>
          <w:p w14:paraId="11C9B6A8" w14:textId="77777777" w:rsidR="00EA65FF" w:rsidRDefault="00EA65FF" w:rsidP="00DD291D">
            <w:pPr>
              <w:rPr>
                <w:b/>
                <w:sz w:val="10"/>
                <w:szCs w:val="10"/>
              </w:rPr>
            </w:pPr>
            <w:r>
              <w:rPr>
                <w:b/>
                <w:sz w:val="10"/>
                <w:szCs w:val="10"/>
              </w:rPr>
              <w:t>E545K</w:t>
            </w:r>
          </w:p>
        </w:tc>
        <w:tc>
          <w:tcPr>
            <w:tcW w:w="0" w:type="auto"/>
          </w:tcPr>
          <w:p w14:paraId="0270FB84" w14:textId="77777777" w:rsidR="00EA65FF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29</w:t>
            </w:r>
          </w:p>
        </w:tc>
        <w:tc>
          <w:tcPr>
            <w:tcW w:w="0" w:type="auto"/>
          </w:tcPr>
          <w:p w14:paraId="436D981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80 %</w:t>
            </w:r>
          </w:p>
        </w:tc>
        <w:tc>
          <w:tcPr>
            <w:tcW w:w="0" w:type="auto"/>
          </w:tcPr>
          <w:p w14:paraId="5E6FCF52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  <w:tc>
          <w:tcPr>
            <w:tcW w:w="0" w:type="auto"/>
          </w:tcPr>
          <w:p w14:paraId="02715309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6,6 %</w:t>
            </w:r>
          </w:p>
        </w:tc>
        <w:tc>
          <w:tcPr>
            <w:tcW w:w="0" w:type="auto"/>
          </w:tcPr>
          <w:p w14:paraId="508B365E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96 %</w:t>
            </w:r>
          </w:p>
        </w:tc>
        <w:tc>
          <w:tcPr>
            <w:tcW w:w="0" w:type="auto"/>
          </w:tcPr>
          <w:p w14:paraId="07B1938A" w14:textId="77777777" w:rsidR="00EA65FF" w:rsidRPr="00854A22" w:rsidRDefault="00EA65FF" w:rsidP="00DD291D">
            <w:pPr>
              <w:ind w:right="-852"/>
              <w:rPr>
                <w:sz w:val="10"/>
                <w:szCs w:val="10"/>
                <w:lang w:val="en-US"/>
              </w:rPr>
            </w:pPr>
            <w:r>
              <w:rPr>
                <w:sz w:val="10"/>
                <w:szCs w:val="10"/>
                <w:lang w:val="en-US"/>
              </w:rPr>
              <w:t>100 %</w:t>
            </w:r>
          </w:p>
        </w:tc>
      </w:tr>
    </w:tbl>
    <w:p w14:paraId="3AA0E5BA" w14:textId="77777777" w:rsidR="00EA65FF" w:rsidRDefault="00EA65FF" w:rsidP="00CB7E41">
      <w:pPr>
        <w:ind w:right="-852"/>
        <w:rPr>
          <w:sz w:val="18"/>
          <w:szCs w:val="18"/>
          <w:lang w:val="en-US"/>
        </w:rPr>
      </w:pPr>
    </w:p>
    <w:p w14:paraId="4999D4FB" w14:textId="153A7603" w:rsidR="00632245" w:rsidRDefault="00632245" w:rsidP="00632245">
      <w:pPr>
        <w:rPr>
          <w:b/>
          <w:color w:val="7030A0"/>
          <w:szCs w:val="18"/>
          <w:u w:val="single"/>
          <w:lang w:val="en-US"/>
        </w:rPr>
      </w:pPr>
    </w:p>
    <w:sectPr w:rsidR="00632245" w:rsidSect="0063224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dvOT596495f2">
    <w:altName w:val="Times New Roman"/>
    <w:panose1 w:val="020B0604020202020204"/>
    <w:charset w:val="00"/>
    <w:family w:val="roman"/>
    <w:notTrueType/>
    <w:pitch w:val="default"/>
  </w:font>
  <w:font w:name="AdvOT596495f2+21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3447"/>
    <w:multiLevelType w:val="hybridMultilevel"/>
    <w:tmpl w:val="5CDCFD12"/>
    <w:lvl w:ilvl="0" w:tplc="C97408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776FD"/>
    <w:multiLevelType w:val="hybridMultilevel"/>
    <w:tmpl w:val="CBFE5CD6"/>
    <w:lvl w:ilvl="0" w:tplc="76EC96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56D4C"/>
    <w:multiLevelType w:val="hybridMultilevel"/>
    <w:tmpl w:val="663A2F38"/>
    <w:lvl w:ilvl="0" w:tplc="28382F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87745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D5B74"/>
    <w:multiLevelType w:val="hybridMultilevel"/>
    <w:tmpl w:val="EFDC589C"/>
    <w:lvl w:ilvl="0" w:tplc="0840CD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443D6"/>
    <w:multiLevelType w:val="hybridMultilevel"/>
    <w:tmpl w:val="5290CBA0"/>
    <w:lvl w:ilvl="0" w:tplc="3B9428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6C63C5"/>
    <w:multiLevelType w:val="hybridMultilevel"/>
    <w:tmpl w:val="54549308"/>
    <w:lvl w:ilvl="0" w:tplc="89C8586A">
      <w:start w:val="1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005FB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BA0DA3"/>
    <w:multiLevelType w:val="hybridMultilevel"/>
    <w:tmpl w:val="3E4EB2B2"/>
    <w:lvl w:ilvl="0" w:tplc="EDA2206C">
      <w:start w:val="10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4F4D3D"/>
    <w:multiLevelType w:val="hybridMultilevel"/>
    <w:tmpl w:val="B6D4625A"/>
    <w:lvl w:ilvl="0" w:tplc="1CA43A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9694839">
    <w:abstractNumId w:val="6"/>
  </w:num>
  <w:num w:numId="2" w16cid:durableId="2096125040">
    <w:abstractNumId w:val="8"/>
  </w:num>
  <w:num w:numId="3" w16cid:durableId="1410224525">
    <w:abstractNumId w:val="7"/>
  </w:num>
  <w:num w:numId="4" w16cid:durableId="2078898447">
    <w:abstractNumId w:val="3"/>
  </w:num>
  <w:num w:numId="5" w16cid:durableId="86736846">
    <w:abstractNumId w:val="9"/>
  </w:num>
  <w:num w:numId="6" w16cid:durableId="527252885">
    <w:abstractNumId w:val="0"/>
  </w:num>
  <w:num w:numId="7" w16cid:durableId="424304715">
    <w:abstractNumId w:val="2"/>
  </w:num>
  <w:num w:numId="8" w16cid:durableId="808790614">
    <w:abstractNumId w:val="1"/>
  </w:num>
  <w:num w:numId="9" w16cid:durableId="75323676">
    <w:abstractNumId w:val="5"/>
  </w:num>
  <w:num w:numId="10" w16cid:durableId="1426224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sTA2szA1NzC2MDJQ0lEKTi0uzszPAykwNKoFAPA5zrYtAAAA"/>
  </w:docVars>
  <w:rsids>
    <w:rsidRoot w:val="00DD7329"/>
    <w:rsid w:val="00013F09"/>
    <w:rsid w:val="00015ED6"/>
    <w:rsid w:val="00025513"/>
    <w:rsid w:val="000258E3"/>
    <w:rsid w:val="000271D4"/>
    <w:rsid w:val="00030399"/>
    <w:rsid w:val="000311B7"/>
    <w:rsid w:val="00034E03"/>
    <w:rsid w:val="000350B7"/>
    <w:rsid w:val="000352FE"/>
    <w:rsid w:val="000368FE"/>
    <w:rsid w:val="000419BE"/>
    <w:rsid w:val="000426DE"/>
    <w:rsid w:val="000452A3"/>
    <w:rsid w:val="000565E8"/>
    <w:rsid w:val="00056BD9"/>
    <w:rsid w:val="0006102A"/>
    <w:rsid w:val="000708AD"/>
    <w:rsid w:val="000749AE"/>
    <w:rsid w:val="00095925"/>
    <w:rsid w:val="000A3387"/>
    <w:rsid w:val="000A5DFE"/>
    <w:rsid w:val="000A6744"/>
    <w:rsid w:val="000B2FCB"/>
    <w:rsid w:val="000B552C"/>
    <w:rsid w:val="000C1ABF"/>
    <w:rsid w:val="000C725D"/>
    <w:rsid w:val="000D33CB"/>
    <w:rsid w:val="000D6BA5"/>
    <w:rsid w:val="000E2011"/>
    <w:rsid w:val="000F3752"/>
    <w:rsid w:val="00104EC5"/>
    <w:rsid w:val="001074F3"/>
    <w:rsid w:val="001209EB"/>
    <w:rsid w:val="001222A1"/>
    <w:rsid w:val="00132B5C"/>
    <w:rsid w:val="00141147"/>
    <w:rsid w:val="00141361"/>
    <w:rsid w:val="00143326"/>
    <w:rsid w:val="00151BD9"/>
    <w:rsid w:val="001528C2"/>
    <w:rsid w:val="001564D1"/>
    <w:rsid w:val="001568DF"/>
    <w:rsid w:val="0016634F"/>
    <w:rsid w:val="0016675A"/>
    <w:rsid w:val="0017249B"/>
    <w:rsid w:val="00180084"/>
    <w:rsid w:val="00181573"/>
    <w:rsid w:val="001C41FB"/>
    <w:rsid w:val="001D2F47"/>
    <w:rsid w:val="001E6EE8"/>
    <w:rsid w:val="001F0845"/>
    <w:rsid w:val="001F11A0"/>
    <w:rsid w:val="001F2A96"/>
    <w:rsid w:val="001F4979"/>
    <w:rsid w:val="001F5455"/>
    <w:rsid w:val="00203555"/>
    <w:rsid w:val="002062D6"/>
    <w:rsid w:val="00206848"/>
    <w:rsid w:val="00214213"/>
    <w:rsid w:val="002302D6"/>
    <w:rsid w:val="0023791C"/>
    <w:rsid w:val="00241FD6"/>
    <w:rsid w:val="002427F4"/>
    <w:rsid w:val="00246E3B"/>
    <w:rsid w:val="00264503"/>
    <w:rsid w:val="0027022C"/>
    <w:rsid w:val="002731B9"/>
    <w:rsid w:val="0028307D"/>
    <w:rsid w:val="00283687"/>
    <w:rsid w:val="00283B42"/>
    <w:rsid w:val="00285A7A"/>
    <w:rsid w:val="00291960"/>
    <w:rsid w:val="002941D5"/>
    <w:rsid w:val="00295078"/>
    <w:rsid w:val="002A063C"/>
    <w:rsid w:val="002A3BC8"/>
    <w:rsid w:val="002B10D7"/>
    <w:rsid w:val="002B19C8"/>
    <w:rsid w:val="002B27E7"/>
    <w:rsid w:val="002B2847"/>
    <w:rsid w:val="002D4860"/>
    <w:rsid w:val="002D7FCE"/>
    <w:rsid w:val="002E6682"/>
    <w:rsid w:val="002F7BF0"/>
    <w:rsid w:val="00303782"/>
    <w:rsid w:val="00306DDF"/>
    <w:rsid w:val="003145A8"/>
    <w:rsid w:val="00323C84"/>
    <w:rsid w:val="00330D23"/>
    <w:rsid w:val="003320F2"/>
    <w:rsid w:val="00333B27"/>
    <w:rsid w:val="00334BA2"/>
    <w:rsid w:val="00341858"/>
    <w:rsid w:val="00346166"/>
    <w:rsid w:val="00361EFF"/>
    <w:rsid w:val="0036398E"/>
    <w:rsid w:val="003664DB"/>
    <w:rsid w:val="00366B88"/>
    <w:rsid w:val="00366EBD"/>
    <w:rsid w:val="003709C7"/>
    <w:rsid w:val="003756BF"/>
    <w:rsid w:val="00385083"/>
    <w:rsid w:val="00387CFF"/>
    <w:rsid w:val="003903F3"/>
    <w:rsid w:val="00390709"/>
    <w:rsid w:val="003A08DD"/>
    <w:rsid w:val="003A29A4"/>
    <w:rsid w:val="003A35F9"/>
    <w:rsid w:val="003A375F"/>
    <w:rsid w:val="003B3E95"/>
    <w:rsid w:val="003C565E"/>
    <w:rsid w:val="003F258B"/>
    <w:rsid w:val="004005DD"/>
    <w:rsid w:val="00401EB5"/>
    <w:rsid w:val="00404703"/>
    <w:rsid w:val="00406E26"/>
    <w:rsid w:val="00407672"/>
    <w:rsid w:val="004142E4"/>
    <w:rsid w:val="00415269"/>
    <w:rsid w:val="004157E6"/>
    <w:rsid w:val="00420745"/>
    <w:rsid w:val="0042419F"/>
    <w:rsid w:val="00424B4D"/>
    <w:rsid w:val="00426C53"/>
    <w:rsid w:val="00433BCF"/>
    <w:rsid w:val="00435FD8"/>
    <w:rsid w:val="004421B3"/>
    <w:rsid w:val="00452DE2"/>
    <w:rsid w:val="00454AF1"/>
    <w:rsid w:val="00455686"/>
    <w:rsid w:val="0046616D"/>
    <w:rsid w:val="00471298"/>
    <w:rsid w:val="00474412"/>
    <w:rsid w:val="00492238"/>
    <w:rsid w:val="004A2318"/>
    <w:rsid w:val="004A52D5"/>
    <w:rsid w:val="004A7D3A"/>
    <w:rsid w:val="004C7FE3"/>
    <w:rsid w:val="004D0519"/>
    <w:rsid w:val="004D3492"/>
    <w:rsid w:val="004D6B96"/>
    <w:rsid w:val="004F0EDE"/>
    <w:rsid w:val="004F387D"/>
    <w:rsid w:val="004F3FA2"/>
    <w:rsid w:val="00501D17"/>
    <w:rsid w:val="005172BA"/>
    <w:rsid w:val="00522B98"/>
    <w:rsid w:val="00524BF3"/>
    <w:rsid w:val="00525D4A"/>
    <w:rsid w:val="0052729B"/>
    <w:rsid w:val="0053417E"/>
    <w:rsid w:val="00540D99"/>
    <w:rsid w:val="00555476"/>
    <w:rsid w:val="00556ACC"/>
    <w:rsid w:val="00560623"/>
    <w:rsid w:val="00572313"/>
    <w:rsid w:val="0058055A"/>
    <w:rsid w:val="00582276"/>
    <w:rsid w:val="00593BC6"/>
    <w:rsid w:val="005B1B79"/>
    <w:rsid w:val="005C6DE3"/>
    <w:rsid w:val="005D74DE"/>
    <w:rsid w:val="005E41DC"/>
    <w:rsid w:val="005E54AC"/>
    <w:rsid w:val="005E6F98"/>
    <w:rsid w:val="005E7E23"/>
    <w:rsid w:val="00601127"/>
    <w:rsid w:val="00603027"/>
    <w:rsid w:val="00604342"/>
    <w:rsid w:val="006118A1"/>
    <w:rsid w:val="006124BA"/>
    <w:rsid w:val="00613275"/>
    <w:rsid w:val="00621204"/>
    <w:rsid w:val="00621E06"/>
    <w:rsid w:val="00632245"/>
    <w:rsid w:val="006405D2"/>
    <w:rsid w:val="00646D62"/>
    <w:rsid w:val="00656CB7"/>
    <w:rsid w:val="00680503"/>
    <w:rsid w:val="006806F0"/>
    <w:rsid w:val="006872E0"/>
    <w:rsid w:val="00687A90"/>
    <w:rsid w:val="006940B6"/>
    <w:rsid w:val="00694615"/>
    <w:rsid w:val="006A0089"/>
    <w:rsid w:val="006A4D94"/>
    <w:rsid w:val="006A4DF5"/>
    <w:rsid w:val="006A59B9"/>
    <w:rsid w:val="006A7006"/>
    <w:rsid w:val="006B5A82"/>
    <w:rsid w:val="006C33DB"/>
    <w:rsid w:val="006D7853"/>
    <w:rsid w:val="006E1C6F"/>
    <w:rsid w:val="006F6589"/>
    <w:rsid w:val="006F6C03"/>
    <w:rsid w:val="00700094"/>
    <w:rsid w:val="00704D83"/>
    <w:rsid w:val="0070530B"/>
    <w:rsid w:val="007060A6"/>
    <w:rsid w:val="00712386"/>
    <w:rsid w:val="0071788D"/>
    <w:rsid w:val="0073182F"/>
    <w:rsid w:val="00740625"/>
    <w:rsid w:val="007555D7"/>
    <w:rsid w:val="00756D96"/>
    <w:rsid w:val="00763572"/>
    <w:rsid w:val="007779B5"/>
    <w:rsid w:val="00783053"/>
    <w:rsid w:val="00791F31"/>
    <w:rsid w:val="007A0C2F"/>
    <w:rsid w:val="007A4634"/>
    <w:rsid w:val="007B5806"/>
    <w:rsid w:val="007C0C08"/>
    <w:rsid w:val="007C1E34"/>
    <w:rsid w:val="007C2868"/>
    <w:rsid w:val="007C6B9D"/>
    <w:rsid w:val="007E595A"/>
    <w:rsid w:val="007F1FD3"/>
    <w:rsid w:val="007F52C5"/>
    <w:rsid w:val="007F74D7"/>
    <w:rsid w:val="0080357C"/>
    <w:rsid w:val="008125F0"/>
    <w:rsid w:val="00812F9C"/>
    <w:rsid w:val="00820C8A"/>
    <w:rsid w:val="00833153"/>
    <w:rsid w:val="0083365F"/>
    <w:rsid w:val="00837CBD"/>
    <w:rsid w:val="00842B7F"/>
    <w:rsid w:val="0084450A"/>
    <w:rsid w:val="00844D1D"/>
    <w:rsid w:val="0084747A"/>
    <w:rsid w:val="008510FA"/>
    <w:rsid w:val="00851674"/>
    <w:rsid w:val="008529B8"/>
    <w:rsid w:val="00854A22"/>
    <w:rsid w:val="00862BA6"/>
    <w:rsid w:val="00872F6C"/>
    <w:rsid w:val="00882AC8"/>
    <w:rsid w:val="0089637D"/>
    <w:rsid w:val="008969D8"/>
    <w:rsid w:val="00896F58"/>
    <w:rsid w:val="0089767F"/>
    <w:rsid w:val="00897E54"/>
    <w:rsid w:val="008A7931"/>
    <w:rsid w:val="008C556F"/>
    <w:rsid w:val="008E3216"/>
    <w:rsid w:val="008E3266"/>
    <w:rsid w:val="008E4995"/>
    <w:rsid w:val="008F09DF"/>
    <w:rsid w:val="008F5C5F"/>
    <w:rsid w:val="009073D3"/>
    <w:rsid w:val="00912FEB"/>
    <w:rsid w:val="00917CF7"/>
    <w:rsid w:val="00941A31"/>
    <w:rsid w:val="00943CDD"/>
    <w:rsid w:val="00947802"/>
    <w:rsid w:val="00957FCB"/>
    <w:rsid w:val="00965974"/>
    <w:rsid w:val="00966409"/>
    <w:rsid w:val="00991D2E"/>
    <w:rsid w:val="009A0757"/>
    <w:rsid w:val="009A6257"/>
    <w:rsid w:val="009A6292"/>
    <w:rsid w:val="009A770C"/>
    <w:rsid w:val="009B2C2B"/>
    <w:rsid w:val="009B5499"/>
    <w:rsid w:val="009C313B"/>
    <w:rsid w:val="009F1224"/>
    <w:rsid w:val="009F15FF"/>
    <w:rsid w:val="00A06D6F"/>
    <w:rsid w:val="00A17AED"/>
    <w:rsid w:val="00A23607"/>
    <w:rsid w:val="00A274DC"/>
    <w:rsid w:val="00A303E5"/>
    <w:rsid w:val="00A309DB"/>
    <w:rsid w:val="00A4002A"/>
    <w:rsid w:val="00A409D2"/>
    <w:rsid w:val="00A4181A"/>
    <w:rsid w:val="00A46B2C"/>
    <w:rsid w:val="00A54DFD"/>
    <w:rsid w:val="00A55283"/>
    <w:rsid w:val="00A617AA"/>
    <w:rsid w:val="00A64926"/>
    <w:rsid w:val="00A7638B"/>
    <w:rsid w:val="00A77AE0"/>
    <w:rsid w:val="00A77F5B"/>
    <w:rsid w:val="00A853F0"/>
    <w:rsid w:val="00A9167B"/>
    <w:rsid w:val="00AB0D9C"/>
    <w:rsid w:val="00AB112E"/>
    <w:rsid w:val="00AB3640"/>
    <w:rsid w:val="00AB56C9"/>
    <w:rsid w:val="00AC019A"/>
    <w:rsid w:val="00AC3855"/>
    <w:rsid w:val="00AC4DF0"/>
    <w:rsid w:val="00AD26EC"/>
    <w:rsid w:val="00AD4345"/>
    <w:rsid w:val="00AD7CAD"/>
    <w:rsid w:val="00AE0D88"/>
    <w:rsid w:val="00AE4AB7"/>
    <w:rsid w:val="00AE5725"/>
    <w:rsid w:val="00AF0243"/>
    <w:rsid w:val="00AF2C30"/>
    <w:rsid w:val="00AF66AC"/>
    <w:rsid w:val="00B029AF"/>
    <w:rsid w:val="00B067C1"/>
    <w:rsid w:val="00B06AC3"/>
    <w:rsid w:val="00B124A9"/>
    <w:rsid w:val="00B14E00"/>
    <w:rsid w:val="00B1600A"/>
    <w:rsid w:val="00B17363"/>
    <w:rsid w:val="00B30B60"/>
    <w:rsid w:val="00B318DA"/>
    <w:rsid w:val="00B358FC"/>
    <w:rsid w:val="00B47F0D"/>
    <w:rsid w:val="00B51E56"/>
    <w:rsid w:val="00B54451"/>
    <w:rsid w:val="00B647BB"/>
    <w:rsid w:val="00B66143"/>
    <w:rsid w:val="00B70B20"/>
    <w:rsid w:val="00B7528F"/>
    <w:rsid w:val="00B8464F"/>
    <w:rsid w:val="00B84C23"/>
    <w:rsid w:val="00B869FE"/>
    <w:rsid w:val="00B87677"/>
    <w:rsid w:val="00B879A8"/>
    <w:rsid w:val="00B87ED4"/>
    <w:rsid w:val="00B9788F"/>
    <w:rsid w:val="00BA027D"/>
    <w:rsid w:val="00BA359E"/>
    <w:rsid w:val="00BA6E11"/>
    <w:rsid w:val="00BC5CC8"/>
    <w:rsid w:val="00BC632F"/>
    <w:rsid w:val="00BE228B"/>
    <w:rsid w:val="00BE2CC3"/>
    <w:rsid w:val="00BE72BF"/>
    <w:rsid w:val="00BF26B6"/>
    <w:rsid w:val="00BF325C"/>
    <w:rsid w:val="00BF4628"/>
    <w:rsid w:val="00BF7B02"/>
    <w:rsid w:val="00C028CC"/>
    <w:rsid w:val="00C16582"/>
    <w:rsid w:val="00C2004F"/>
    <w:rsid w:val="00C27E53"/>
    <w:rsid w:val="00C303C3"/>
    <w:rsid w:val="00C420B8"/>
    <w:rsid w:val="00C427A9"/>
    <w:rsid w:val="00C50C7F"/>
    <w:rsid w:val="00C55789"/>
    <w:rsid w:val="00C71D49"/>
    <w:rsid w:val="00C802A7"/>
    <w:rsid w:val="00C93989"/>
    <w:rsid w:val="00CA5FBA"/>
    <w:rsid w:val="00CB1EFC"/>
    <w:rsid w:val="00CB7E41"/>
    <w:rsid w:val="00CC358F"/>
    <w:rsid w:val="00CD7884"/>
    <w:rsid w:val="00CE3566"/>
    <w:rsid w:val="00CE7045"/>
    <w:rsid w:val="00CE7444"/>
    <w:rsid w:val="00CE7E10"/>
    <w:rsid w:val="00CE7E26"/>
    <w:rsid w:val="00CF40E1"/>
    <w:rsid w:val="00CF4B97"/>
    <w:rsid w:val="00D00EAB"/>
    <w:rsid w:val="00D02213"/>
    <w:rsid w:val="00D03AAB"/>
    <w:rsid w:val="00D071F5"/>
    <w:rsid w:val="00D14111"/>
    <w:rsid w:val="00D16EF2"/>
    <w:rsid w:val="00D17BEC"/>
    <w:rsid w:val="00D17E2B"/>
    <w:rsid w:val="00D262DA"/>
    <w:rsid w:val="00D3304B"/>
    <w:rsid w:val="00D3581B"/>
    <w:rsid w:val="00D51376"/>
    <w:rsid w:val="00D51985"/>
    <w:rsid w:val="00D523D0"/>
    <w:rsid w:val="00D52425"/>
    <w:rsid w:val="00D617CD"/>
    <w:rsid w:val="00D6202A"/>
    <w:rsid w:val="00D77724"/>
    <w:rsid w:val="00D9090C"/>
    <w:rsid w:val="00D92B1B"/>
    <w:rsid w:val="00DB3ADB"/>
    <w:rsid w:val="00DB4365"/>
    <w:rsid w:val="00DB586A"/>
    <w:rsid w:val="00DC52AC"/>
    <w:rsid w:val="00DC5DF4"/>
    <w:rsid w:val="00DD291D"/>
    <w:rsid w:val="00DD4FA8"/>
    <w:rsid w:val="00DD7329"/>
    <w:rsid w:val="00DE062A"/>
    <w:rsid w:val="00DF09A8"/>
    <w:rsid w:val="00DF32EF"/>
    <w:rsid w:val="00DF5607"/>
    <w:rsid w:val="00DF7252"/>
    <w:rsid w:val="00E011E6"/>
    <w:rsid w:val="00E036D2"/>
    <w:rsid w:val="00E065D3"/>
    <w:rsid w:val="00E144AF"/>
    <w:rsid w:val="00E2210D"/>
    <w:rsid w:val="00E26440"/>
    <w:rsid w:val="00E2786B"/>
    <w:rsid w:val="00E30592"/>
    <w:rsid w:val="00E516FC"/>
    <w:rsid w:val="00E55309"/>
    <w:rsid w:val="00E60307"/>
    <w:rsid w:val="00E610E7"/>
    <w:rsid w:val="00E6348B"/>
    <w:rsid w:val="00E65BE9"/>
    <w:rsid w:val="00E6711A"/>
    <w:rsid w:val="00E67C3B"/>
    <w:rsid w:val="00E71B56"/>
    <w:rsid w:val="00E72689"/>
    <w:rsid w:val="00E769D8"/>
    <w:rsid w:val="00E82590"/>
    <w:rsid w:val="00E92BBA"/>
    <w:rsid w:val="00E97A75"/>
    <w:rsid w:val="00EA2FC7"/>
    <w:rsid w:val="00EA60A3"/>
    <w:rsid w:val="00EA65FF"/>
    <w:rsid w:val="00EA6C7C"/>
    <w:rsid w:val="00EB0EA0"/>
    <w:rsid w:val="00EB2EA4"/>
    <w:rsid w:val="00EB7214"/>
    <w:rsid w:val="00EC76C2"/>
    <w:rsid w:val="00ED6136"/>
    <w:rsid w:val="00EE0694"/>
    <w:rsid w:val="00EF05AF"/>
    <w:rsid w:val="00EF1904"/>
    <w:rsid w:val="00EF3990"/>
    <w:rsid w:val="00EF7D0D"/>
    <w:rsid w:val="00F10A39"/>
    <w:rsid w:val="00F13D3F"/>
    <w:rsid w:val="00F22B25"/>
    <w:rsid w:val="00F258F1"/>
    <w:rsid w:val="00F32FA7"/>
    <w:rsid w:val="00F40B5F"/>
    <w:rsid w:val="00F4747D"/>
    <w:rsid w:val="00F61775"/>
    <w:rsid w:val="00F62F8B"/>
    <w:rsid w:val="00F63878"/>
    <w:rsid w:val="00F73EFF"/>
    <w:rsid w:val="00F83BF0"/>
    <w:rsid w:val="00F852C8"/>
    <w:rsid w:val="00F938DA"/>
    <w:rsid w:val="00F9742A"/>
    <w:rsid w:val="00FA3E9A"/>
    <w:rsid w:val="00FB0064"/>
    <w:rsid w:val="00FB1F74"/>
    <w:rsid w:val="00FC559F"/>
    <w:rsid w:val="00FC5C39"/>
    <w:rsid w:val="00FC789A"/>
    <w:rsid w:val="00FD3350"/>
    <w:rsid w:val="00FD36AA"/>
    <w:rsid w:val="00FD46C2"/>
    <w:rsid w:val="00FD4827"/>
    <w:rsid w:val="00FD4B33"/>
    <w:rsid w:val="00FD723D"/>
    <w:rsid w:val="00FE7BE3"/>
    <w:rsid w:val="00FF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EE4E"/>
  <w15:chartTrackingRefBased/>
  <w15:docId w15:val="{11648135-C05C-4C0C-AB00-7562949A3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D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6D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06E26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406E26"/>
    <w:rPr>
      <w:rFonts w:ascii="AdvOT596495f2+21" w:hAnsi="AdvOT596495f2+21" w:hint="default"/>
      <w:b w:val="0"/>
      <w:bCs w:val="0"/>
      <w:i w:val="0"/>
      <w:iCs w:val="0"/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B84C23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D00EA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00EA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5797B-ADD4-48C8-B694-33553FF0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2</Pages>
  <Words>453</Words>
  <Characters>258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ria La Mantia</cp:lastModifiedBy>
  <cp:revision>42</cp:revision>
  <dcterms:created xsi:type="dcterms:W3CDTF">2020-10-09T10:31:00Z</dcterms:created>
  <dcterms:modified xsi:type="dcterms:W3CDTF">2022-03-17T15:28:00Z</dcterms:modified>
</cp:coreProperties>
</file>